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CB47" w14:textId="1A78BC82" w:rsidR="002F25CE" w:rsidRPr="00126D7A" w:rsidRDefault="00F345A9" w:rsidP="00F674A1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1.</w:t>
      </w:r>
      <w:r w:rsidR="00F674A1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2F25CE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读入一个整数</w:t>
      </w:r>
      <w:r w:rsidR="002F25CE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N</w:t>
      </w:r>
      <w:r w:rsidR="002F25CE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，</w:t>
      </w:r>
      <w:r w:rsidR="002F25CE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N</w:t>
      </w:r>
      <w:r w:rsidR="002F25CE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是偶数，输出由星号字符组成的等边三角形，要求：</w:t>
      </w:r>
      <w:dir w:val="ltr">
        <w:r w:rsidR="002F25CE" w:rsidRPr="00126D7A">
          <w:rPr>
            <w:rFonts w:ascii="Times New Roman" w:eastAsia="宋体" w:hAnsi="Times New Roman" w:cs="Times New Roman"/>
            <w:color w:val="000000"/>
            <w:kern w:val="0"/>
            <w:sz w:val="24"/>
            <w:szCs w:val="24"/>
          </w:rPr>
          <w:t>‬</w:t>
        </w:r>
        <w:dir w:val="ltr">
          <w:r w:rsidR="002F25CE" w:rsidRPr="00126D7A">
            <w:rPr>
              <w:rFonts w:ascii="Times New Roman" w:eastAsia="宋体" w:hAnsi="Times New Roman" w:cs="Times New Roman"/>
              <w:color w:val="000000"/>
              <w:kern w:val="0"/>
              <w:sz w:val="24"/>
              <w:szCs w:val="24"/>
            </w:rPr>
            <w:t>‬</w:t>
          </w:r>
          <w:dir w:val="ltr">
            <w:r w:rsidR="002F25CE" w:rsidRPr="00126D7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‬</w:t>
            </w:r>
            <w:dir w:val="ltr">
              <w:r w:rsidR="002F25CE" w:rsidRPr="00126D7A">
                <w:rPr>
                  <w:rFonts w:ascii="Times New Roman" w:eastAsia="宋体" w:hAnsi="Times New Roman" w:cs="Times New Roman"/>
                  <w:color w:val="000000"/>
                  <w:kern w:val="0"/>
                  <w:sz w:val="24"/>
                  <w:szCs w:val="24"/>
                </w:rPr>
                <w:t>‬</w:t>
              </w:r>
              <w:dir w:val="ltr">
                <w:r w:rsidR="002F25CE" w:rsidRPr="00126D7A">
                  <w:rPr>
                    <w:rFonts w:ascii="Times New Roman" w:eastAsia="宋体" w:hAnsi="Times New Roman" w:cs="Times New Roman"/>
                    <w:color w:val="000000"/>
                    <w:kern w:val="0"/>
                    <w:sz w:val="24"/>
                    <w:szCs w:val="24"/>
                  </w:rPr>
                  <w:t>‬</w:t>
                </w:r>
                <w:bdo w:val="rtl">
                  <w:r w:rsidR="002F25CE" w:rsidRPr="00126D7A">
                    <w:rPr>
                      <w:rFonts w:ascii="Times New Roman" w:eastAsia="宋体" w:hAnsi="Times New Roman" w:cs="Times New Roman"/>
                      <w:color w:val="000000"/>
                      <w:kern w:val="0"/>
                      <w:sz w:val="24"/>
                      <w:szCs w:val="24"/>
                    </w:rPr>
                    <w:t>‬</w:t>
                  </w:r>
                  <w:dir w:val="rtl">
                    <w:r w:rsidR="002F25CE" w:rsidRPr="00126D7A">
                      <w:rPr>
                        <w:rFonts w:ascii="Times New Roman" w:eastAsia="宋体" w:hAnsi="Times New Roman" w:cs="Times New Roman"/>
                        <w:color w:val="000000"/>
                        <w:kern w:val="0"/>
                        <w:sz w:val="24"/>
                        <w:szCs w:val="24"/>
                      </w:rPr>
                      <w:t>‬</w:t>
                    </w:r>
                    <w:dir w:val="rtl">
                      <w:r w:rsidR="002F25CE" w:rsidRPr="00126D7A">
                        <w:rPr>
                          <w:rFonts w:ascii="Times New Roman" w:eastAsia="宋体" w:hAnsi="Times New Roman" w:cs="Times New Roman"/>
                          <w:color w:val="000000"/>
                          <w:kern w:val="0"/>
                          <w:sz w:val="24"/>
                          <w:szCs w:val="24"/>
                        </w:rPr>
                        <w:t>‬</w:t>
                      </w:r>
                      <w:dir w:val="ltr">
                        <w:r w:rsidR="002F25CE" w:rsidRPr="00126D7A">
                          <w:rPr>
                            <w:rFonts w:ascii="Times New Roman" w:eastAsia="宋体" w:hAnsi="Times New Roman" w:cs="Times New Roman"/>
                            <w:color w:val="000000"/>
                            <w:kern w:val="0"/>
                            <w:sz w:val="24"/>
                            <w:szCs w:val="24"/>
                          </w:rPr>
                          <w:t>‬</w:t>
                        </w:r>
                        <w:dir w:val="ltr">
                          <w:r w:rsidR="002F25CE" w:rsidRPr="00126D7A">
                            <w:rPr>
                              <w:rFonts w:ascii="Times New Roman" w:eastAsia="宋体" w:hAnsi="Times New Roman" w:cs="Times New Roman"/>
                              <w:color w:val="000000"/>
                              <w:kern w:val="0"/>
                              <w:sz w:val="24"/>
                              <w:szCs w:val="24"/>
                            </w:rPr>
                            <w:t>‬</w:t>
                          </w:r>
                          <w:dir w:val="ltr">
                            <w:r w:rsidR="002F25CE" w:rsidRPr="00126D7A">
                              <w:rPr>
                                <w:rFonts w:ascii="Times New Roman" w:eastAsia="宋体" w:hAnsi="Times New Roman" w:cs="Times New Roman"/>
                                <w:color w:val="000000"/>
                                <w:kern w:val="0"/>
                                <w:sz w:val="24"/>
                                <w:szCs w:val="24"/>
                              </w:rPr>
                              <w:t>‬</w:t>
                            </w:r>
                            <w:dir w:val="ltr">
                              <w:r w:rsidR="002F25CE" w:rsidRPr="00126D7A">
                                <w:rPr>
                                  <w:rFonts w:ascii="Times New Roman" w:eastAsia="宋体" w:hAnsi="Times New Roman" w:cs="Times New Roman"/>
                                  <w:color w:val="000000"/>
                                  <w:kern w:val="0"/>
                                  <w:sz w:val="24"/>
                                  <w:szCs w:val="24"/>
                                </w:rPr>
                                <w:t>‬</w:t>
                              </w:r>
                              <w:dir w:val="ltr">
                                <w:r w:rsidR="002F25CE" w:rsidRPr="00126D7A">
                                  <w:rPr>
                                    <w:rFonts w:ascii="Times New Roman" w:eastAsia="宋体" w:hAnsi="Times New Roman" w:cs="Times New Roman"/>
                                    <w:color w:val="000000"/>
                                    <w:kern w:val="0"/>
                                    <w:sz w:val="24"/>
                                    <w:szCs w:val="24"/>
                                  </w:rPr>
                                  <w:t>‬</w:t>
                                </w:r>
                                <w:bdo w:val="rtl">
                                  <w:r w:rsidR="002F25CE" w:rsidRPr="00126D7A">
                                    <w:rPr>
                                      <w:rFonts w:ascii="Times New Roman" w:eastAsia="宋体" w:hAnsi="Times New Roman" w:cs="Times New Roman"/>
                                      <w:color w:val="000000"/>
                                      <w:kern w:val="0"/>
                                      <w:sz w:val="24"/>
                                      <w:szCs w:val="24"/>
                                    </w:rPr>
                                    <w:t>‬</w:t>
                                  </w:r>
                                  <w:bdo w:val="ltr">
                                    <w:r w:rsidR="002F25CE" w:rsidRPr="00126D7A">
                                      <w:rPr>
                                        <w:rFonts w:ascii="Times New Roman" w:eastAsia="宋体" w:hAnsi="Times New Roman" w:cs="Times New Roman"/>
                                        <w:color w:val="000000"/>
                                        <w:kern w:val="0"/>
                                        <w:sz w:val="24"/>
                                        <w:szCs w:val="24"/>
                                      </w:rPr>
                                      <w:t>‬</w:t>
                                    </w:r>
                                    <w:dir w:val="ltr">
                                      <w:r w:rsidR="002F25CE" w:rsidRPr="00126D7A">
                                        <w:rPr>
                                          <w:rFonts w:ascii="Times New Roman" w:eastAsia="宋体" w:hAnsi="Times New Roman" w:cs="Times New Roman"/>
                                          <w:color w:val="000000"/>
                                          <w:kern w:val="0"/>
                                          <w:sz w:val="24"/>
                                          <w:szCs w:val="24"/>
                                        </w:rPr>
                                        <w:t>‬</w:t>
                                      </w:r>
                                      <w:dir w:val="ltr">
                                        <w:r w:rsidR="002F25CE" w:rsidRPr="00126D7A">
                                          <w:rPr>
                                            <w:rFonts w:ascii="Times New Roman" w:eastAsia="宋体" w:hAnsi="Times New Roman" w:cs="Times New Roman"/>
                                            <w:color w:val="000000"/>
                                            <w:kern w:val="0"/>
                                            <w:sz w:val="24"/>
                                            <w:szCs w:val="24"/>
                                          </w:rPr>
                                          <w:t>‬</w:t>
                                        </w:r>
                                        <w:dir w:val="ltr">
                                          <w:r w:rsidR="002F25CE" w:rsidRPr="00126D7A">
                                            <w:rPr>
                                              <w:rFonts w:ascii="Times New Roman" w:eastAsia="宋体" w:hAnsi="Times New Roman" w:cs="Times New Roman"/>
                                              <w:color w:val="000000"/>
                                              <w:kern w:val="0"/>
                                              <w:sz w:val="24"/>
                                              <w:szCs w:val="24"/>
                                            </w:rPr>
                                            <w:t>‬</w:t>
                                          </w:r>
                                          <w:dir w:val="ltr">
                                            <w:r w:rsidR="002F25CE" w:rsidRPr="00126D7A">
                                              <w:rPr>
                                                <w:rFonts w:ascii="Times New Roman" w:eastAsia="宋体" w:hAnsi="Times New Roman" w:cs="Times New Roman"/>
                                                <w:color w:val="000000"/>
                                                <w:kern w:val="0"/>
                                                <w:sz w:val="24"/>
                                                <w:szCs w:val="24"/>
                                              </w:rPr>
                                              <w:t>‬</w:t>
                                            </w:r>
                                            <w:dir w:val="ltr">
                                              <w:r w:rsidR="002F25CE" w:rsidRPr="00126D7A">
                                                <w:rPr>
                                                  <w:rFonts w:ascii="Times New Roman" w:eastAsia="宋体" w:hAnsi="Times New Roman" w:cs="Times New Roman"/>
                                                  <w:color w:val="000000"/>
                                                  <w:kern w:val="0"/>
                                                  <w:sz w:val="24"/>
                                                  <w:szCs w:val="24"/>
                                                </w:rPr>
                                                <w:t>‬</w:t>
                                              </w:r>
                                              <w:dir w:val="ltr">
                                                <w:r w:rsidR="002F25CE" w:rsidRPr="00126D7A">
                                                  <w:rPr>
                                                    <w:rFonts w:ascii="Times New Roman" w:eastAsia="宋体" w:hAnsi="Times New Roman" w:cs="Times New Roman"/>
                                                    <w:color w:val="000000"/>
                                                    <w:kern w:val="0"/>
                                                    <w:sz w:val="24"/>
                                                    <w:szCs w:val="24"/>
                                                  </w:rPr>
                                                  <w:t>‬</w:t>
                                                </w:r>
                                                <w:bdo w:val="rtl">
                                                  <w:r w:rsidR="002F25CE" w:rsidRPr="00126D7A">
                                                    <w:rPr>
                                                      <w:rFonts w:ascii="Times New Roman" w:eastAsia="宋体" w:hAnsi="Times New Roman" w:cs="Times New Roman"/>
                                                      <w:color w:val="000000"/>
                                                      <w:kern w:val="0"/>
                                                      <w:sz w:val="24"/>
                                                      <w:szCs w:val="24"/>
                                                    </w:rPr>
                                                    <w:t>‬</w:t>
                                                  </w:r>
                                                  <w:dir w:val="ltr">
                                                    <w:r w:rsidR="002F25CE" w:rsidRPr="00126D7A">
                                                      <w:rPr>
                                                        <w:rFonts w:ascii="Times New Roman" w:eastAsia="宋体" w:hAnsi="Times New Roman" w:cs="Times New Roman"/>
                                                        <w:color w:val="000000"/>
                                                        <w:kern w:val="0"/>
                                                        <w:sz w:val="24"/>
                                                        <w:szCs w:val="24"/>
                                                      </w:rPr>
                                                      <w:t>‬</w:t>
                                                    </w:r>
                                                    <w:dir w:val="rtl">
                                                      <w:r w:rsidR="002F25CE" w:rsidRPr="00126D7A">
                                                        <w:rPr>
                                                          <w:rFonts w:ascii="Times New Roman" w:eastAsia="宋体" w:hAnsi="Times New Roman" w:cs="Times New Roman"/>
                                                          <w:color w:val="000000"/>
                                                          <w:kern w:val="0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t>‬</w:t>
                                                      </w:r>
                                                      <w:dir w:val="ltr">
                                                        <w:r w:rsidR="002F25CE" w:rsidRPr="00126D7A">
                                                          <w:rPr>
                                                            <w:rFonts w:ascii="Times New Roman" w:eastAsia="宋体" w:hAnsi="Times New Roman" w:cs="Times New Roman"/>
                                                            <w:color w:val="000000"/>
                                                            <w:kern w:val="0"/>
                                                            <w:sz w:val="24"/>
                                                            <w:szCs w:val="24"/>
                                                          </w:rPr>
                                                          <w:t>‬</w:t>
                                                        </w:r>
                                                        <w:dir w:val="ltr">
                                                          <w:r w:rsidR="002F25CE" w:rsidRPr="00126D7A">
                                                            <w:rPr>
                                                              <w:rFonts w:ascii="Times New Roman" w:eastAsia="宋体" w:hAnsi="Times New Roman" w:cs="Times New Roman"/>
                                                              <w:color w:val="000000"/>
                                                              <w:kern w:val="0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w:t>‬</w:t>
                                                          </w:r>
                                                          <w:dir w:val="ltr">
                                                            <w:r w:rsidR="002F25CE" w:rsidRPr="00126D7A">
                                                              <w:rPr>
                                                                <w:rFonts w:ascii="Times New Roman" w:eastAsia="宋体" w:hAnsi="Times New Roman" w:cs="Times New Roman"/>
                                                                <w:color w:val="000000"/>
                                                                <w:kern w:val="0"/>
                                                                <w:sz w:val="24"/>
                                                                <w:szCs w:val="24"/>
                                                              </w:rPr>
                                                              <w:t>‬</w:t>
                                                            </w:r>
                                                            <w:dir w:val="ltr">
                                                              <w:r w:rsidR="002F25CE" w:rsidRPr="00126D7A">
                                                                <w:rPr>
                                                                  <w:rFonts w:ascii="Times New Roman" w:eastAsia="宋体" w:hAnsi="Times New Roman" w:cs="Times New Roman"/>
                                                                  <w:color w:val="000000"/>
                                                                  <w:kern w:val="0"/>
                                                                  <w:sz w:val="24"/>
                                                                  <w:szCs w:val="24"/>
                                                                </w:rPr>
                                                                <w:t>‬</w:t>
                                                              </w:r>
                                                              <w:dir w:val="ltr">
                                                                <w:r w:rsidR="002F25CE" w:rsidRPr="00126D7A">
                                                                  <w:rPr>
                                                                    <w:rFonts w:ascii="Times New Roman" w:eastAsia="宋体" w:hAnsi="Times New Roman" w:cs="Times New Roman"/>
                                                                    <w:color w:val="000000"/>
                                                                    <w:kern w:val="0"/>
                                                                    <w:sz w:val="24"/>
                                                                    <w:szCs w:val="24"/>
                                                                  </w:rPr>
                                                                  <w:t>‬</w:t>
                                                                </w:r>
                                                                <w:bdo w:val="rtl">
                                                                  <w:r w:rsidR="002F25CE" w:rsidRPr="00126D7A">
                                                                    <w:rPr>
                                                                      <w:rFonts w:ascii="Times New Roman" w:eastAsia="宋体" w:hAnsi="Times New Roman" w:cs="Times New Roman"/>
                                                                      <w:color w:val="000000"/>
                                                                      <w:kern w:val="0"/>
                                                                      <w:sz w:val="24"/>
                                                                      <w:szCs w:val="24"/>
                                                                    </w:rPr>
                                                                    <w:t>‬</w:t>
                                                                  </w:r>
                                                                  <w:dir w:val="rtl">
                                                                    <w:r w:rsidR="002F25CE" w:rsidRPr="00126D7A">
                                                                      <w:rPr>
                                                                        <w:rFonts w:ascii="Times New Roman" w:eastAsia="宋体" w:hAnsi="Times New Roman" w:cs="Times New Roman"/>
                                                                        <w:color w:val="000000"/>
                                                                        <w:kern w:val="0"/>
                                                                        <w:sz w:val="24"/>
                                                                        <w:szCs w:val="24"/>
                                                                      </w:rPr>
                                                                      <w:t>‬</w:t>
                                                                    </w:r>
                                                                    <w:dir w:val="ltr">
                                                                      <w:r w:rsidR="002F25CE" w:rsidRPr="00126D7A">
                                                                        <w:rPr>
                                                                          <w:rFonts w:ascii="Times New Roman" w:eastAsia="宋体" w:hAnsi="Times New Roman" w:cs="Times New Roman"/>
                                                                          <w:color w:val="000000"/>
                                                                          <w:kern w:val="0"/>
                                                                          <w:sz w:val="24"/>
                                                                          <w:szCs w:val="24"/>
                                                                        </w:rPr>
                                                                        <w:t>‬</w:t>
                                                                      </w:r>
                                                                      <w:dir w:val="ltr">
                                                                        <w:r w:rsidR="002F25CE" w:rsidRPr="00126D7A">
                                                                          <w:rPr>
                                                                            <w:rFonts w:ascii="Times New Roman" w:eastAsia="宋体" w:hAnsi="Times New Roman" w:cs="Times New Roman"/>
                                                                            <w:color w:val="000000"/>
                                                                            <w:kern w:val="0"/>
                                                                            <w:sz w:val="24"/>
                                                                            <w:szCs w:val="24"/>
                                                                          </w:rPr>
                                                                          <w:t>‬</w:t>
                                                                        </w:r>
                                                                        <w:dir w:val="ltr">
                                                                          <w:r w:rsidR="002F25CE" w:rsidRPr="00126D7A">
                                                                            <w:rPr>
                                                                              <w:rFonts w:ascii="Times New Roman" w:eastAsia="宋体" w:hAnsi="Times New Roman" w:cs="Times New Roman"/>
                                                                              <w:color w:val="000000"/>
                                                                              <w:kern w:val="0"/>
                                                                              <w:sz w:val="24"/>
                                                                              <w:szCs w:val="24"/>
                                                                            </w:rPr>
                                                                            <w:t>‬</w:t>
                                                                          </w:r>
                                                                          <w:dir w:val="ltr">
                                                                            <w:r w:rsidR="002F25CE" w:rsidRPr="00126D7A">
                                                                              <w:rPr>
                                                                                <w:rFonts w:ascii="Times New Roman" w:eastAsia="宋体" w:hAnsi="Times New Roman" w:cs="Times New Roman"/>
                                                                                <w:color w:val="000000"/>
                                                                                <w:kern w:val="0"/>
                                                                                <w:sz w:val="24"/>
                                                                                <w:szCs w:val="24"/>
                                                                              </w:rPr>
                                                                              <w:t>‬</w:t>
                                                                            </w:r>
                                                                            <w:dir w:val="ltr">
                                                                              <w:r w:rsidR="002F25CE" w:rsidRPr="00126D7A">
                                                                                <w:rPr>
                                                                                  <w:rFonts w:ascii="Times New Roman" w:eastAsia="宋体" w:hAnsi="Times New Roman" w:cs="Times New Roman"/>
                                                                                  <w:color w:val="000000"/>
                                                                                  <w:kern w:val="0"/>
                                                                                  <w:sz w:val="24"/>
                                                                                  <w:szCs w:val="24"/>
                                                                                </w:rPr>
                                                                                <w:t>‬</w:t>
                                                                              </w:r>
                                                                              <w:dir w:val="ltr">
                                                                                <w:r w:rsidR="002F25CE" w:rsidRPr="00126D7A">
                                                                                  <w:rPr>
                                                                                    <w:rFonts w:ascii="Times New Roman" w:eastAsia="宋体" w:hAnsi="Times New Roman" w:cs="Times New Roman"/>
                                                                                    <w:color w:val="000000"/>
                                                                                    <w:kern w:val="0"/>
                                                                                    <w:sz w:val="24"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>‬</w:t>
                                                                                </w:r>
                                                                                <w:bdo w:val="rtl">
                                                                                  <w:r w:rsidR="002F25CE" w:rsidRPr="00126D7A">
                                                                                    <w:rPr>
                                                                                      <w:rFonts w:ascii="Times New Roman" w:eastAsia="宋体" w:hAnsi="Times New Roman" w:cs="Times New Roman"/>
                                                                                      <w:color w:val="000000"/>
                                                                                      <w:kern w:val="0"/>
                                                                                      <w:sz w:val="24"/>
                                                                                      <w:szCs w:val="24"/>
                                                                                    </w:rPr>
                                                                                    <w:t>‬</w:t>
                                                                                  </w:r>
                                                                                  <w:dir w:val="rtl">
                                                                                    <w:r w:rsidR="002F25CE" w:rsidRPr="00126D7A">
                                                                                      <w:rPr>
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<w:color w:val="000000"/>
                                                                                        <w:kern w:val="0"/>
                                                                                        <w:sz w:val="24"/>
                                                                                        <w:szCs w:val="24"/>
                                                                                      </w:rPr>
                                                                                      <w:t>‬</w:t>
                                                                                    </w:r>
                                                                                    <w:dir w:val="ltr">
                                                                                      <w:r w:rsidR="002F25CE" w:rsidRPr="00126D7A">
                                                                                        <w:rPr>
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<w:color w:val="000000"/>
                                                                                          <w:kern w:val="0"/>
                                                                                          <w:sz w:val="24"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>‬</w:t>
                                                                                      </w:r>
                                                                                      <w:dir w:val="ltr">
                                                                                        <w:r w:rsidR="002F25CE" w:rsidRPr="00126D7A">
                                                                                          <w:rPr>
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<w:color w:val="000000"/>
                                                                                            <w:kern w:val="0"/>
                                                                                            <w:sz w:val="24"/>
                                                                                            <w:szCs w:val="24"/>
                                                                                          </w:rPr>
                                                                                          <w:t>‬</w:t>
                                                                                        </w:r>
                                                                                        <w:dir w:val="ltr">
                                                                                          <w:r w:rsidR="002F25CE" w:rsidRPr="00126D7A">
                                                                                            <w:rPr>
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<w:color w:val="000000"/>
                                                                                              <w:kern w:val="0"/>
                                                                                              <w:sz w:val="24"/>
                                                                                              <w:szCs w:val="24"/>
                                                                                            </w:rPr>
                                                                                            <w:t>‬</w:t>
                                                                                          </w:r>
                                                                                          <w:dir w:val="ltr">
                                                                                            <w:r w:rsidR="002F25CE" w:rsidRPr="00126D7A">
                                                                                              <w:rPr>
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<w:color w:val="000000"/>
                                                                                                <w:kern w:val="0"/>
                                                                                                <w:sz w:val="24"/>
                                                                                                <w:szCs w:val="24"/>
                                                                                              </w:rPr>
                                                                                              <w:t>‬</w:t>
                                                                                            </w:r>
                                                                                            <w:dir w:val="ltr">
                                                                                              <w:r w:rsidR="002F25CE" w:rsidRPr="00126D7A">
                                                                                                <w:rPr>
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<w:color w:val="000000"/>
                                                                                                  <w:kern w:val="0"/>
                                                                                                  <w:sz w:val="24"/>
                                                                                                  <w:szCs w:val="24"/>
                                                                                                </w:rPr>
                                                                                                <w:t>‬</w:t>
                                                                                              </w:r>
                                                                                              <w:dir w:val="ltr">
                                                                                                <w:r w:rsidR="002F25CE" w:rsidRPr="00126D7A">
                                                                                                  <w:rPr>
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<w:color w:val="000000"/>
                                                                                                    <w:kern w:val="0"/>
                                                                                                    <w:sz w:val="24"/>
                                                                                                    <w:szCs w:val="24"/>
                                                                                                  </w:rPr>
                                                                                                  <w:t>‬</w:t>
                                                                                                </w:r>
                                                                                                <w:bdo w:val="rtl">
                                                                                                  <w:r w:rsidR="002F25CE" w:rsidRPr="00126D7A">
                                                                                                    <w:rPr>
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<w:color w:val="000000"/>
                                                                                                      <w:kern w:val="0"/>
                                                                                                      <w:sz w:val="24"/>
                                                                                                      <w:szCs w:val="24"/>
                                                                                                    </w:rPr>
                                                                                                    <w:t>‬</w:t>
                                                                                                  </w:r>
                                                                                                  <w:dir w:val="rtl">
                                                                                                    <w:r w:rsidR="002F25CE" w:rsidRPr="00126D7A">
                                                                                                      <w:rPr>
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<w:color w:val="000000"/>
                                                                                                        <w:kern w:val="0"/>
                                                                                                        <w:sz w:val="24"/>
                                                                                                        <w:szCs w:val="24"/>
                                                                                                      </w:rPr>
                                                                                                      <w:t>‬</w:t>
                                                                                                    </w:r>
                                                                                                    <w:dir w:val="ltr">
                                                                                                      <w:r w:rsidR="002F25C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dir w:val="ltr">
                                                                                                        <w:r w:rsidR="002F25CE" w:rsidRPr="00126D7A">
                                                                                                          <w:rPr>
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<w:color w:val="000000"/>
                                                                                                            <w:kern w:val="0"/>
                                                                                                            <w:sz w:val="24"/>
                                                                                                            <w:szCs w:val="24"/>
                                                                                                          </w:rPr>
                                                                                                          <w:t>‬</w:t>
                                                                                                        </w:r>
                                                                                                        <w:dir w:val="ltr">
                                                                                                          <w:r w:rsidR="002F25CE" w:rsidRPr="00126D7A">
                                                                                                            <w:rPr>
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<w:color w:val="000000"/>
                                                                                                              <w:kern w:val="0"/>
                                                                                                              <w:sz w:val="24"/>
                                                                                                              <w:szCs w:val="24"/>
                                                                                                            </w:rPr>
                                                                                                            <w:t>‬</w:t>
                                                                                                          </w:r>
                                                                                                          <w:dir w:val="ltr">
                                                                                                            <w:r w:rsidR="002F25CE" w:rsidRPr="00126D7A">
                                                                                                              <w:rPr>
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<w:color w:val="000000"/>
                                                                                                                <w:kern w:val="0"/>
                                                                                                                <w:sz w:val="24"/>
                                                                                                                <w:szCs w:val="24"/>
                                                                                                              </w:rPr>
                                                                                                              <w:t>‬</w:t>
                                                                                                            </w:r>
                                                                                                            <w:dir w:val="ltr">
                                                                                                              <w:r w:rsidR="002F25CE" w:rsidRPr="00126D7A">
                                                                                                                <w:rPr>
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<w:color w:val="000000"/>
                                                                                                                  <w:kern w:val="0"/>
                                                                                                                  <w:sz w:val="24"/>
                                                                                                                  <w:szCs w:val="24"/>
                                                                                                                </w:rPr>
                                                                                                                <w:t>‬</w:t>
                                                                                                              </w:r>
                                                                                                              <w:dir w:val="ltr">
                                                                                                                <w:r w:rsidR="002F25CE" w:rsidRPr="00126D7A">
                                                                                                                  <w:rPr>
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<w:color w:val="000000"/>
                                                                                                                    <w:kern w:val="0"/>
                                                                                                                    <w:sz w:val="24"/>
                                                                                                                    <w:szCs w:val="24"/>
                                                                                                                  </w:rPr>
                                                                                                                  <w:t>‬</w:t>
                                                                                                                </w:r>
                                                                                                                <w:bdo w:val="rtl">
                                                                                                                  <w:r w:rsidR="002F25CE" w:rsidRPr="00126D7A">
                                                                                                                    <w:rPr>
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<w:color w:val="000000"/>
                                                                                                                      <w:kern w:val="0"/>
                                                                                                                      <w:sz w:val="24"/>
                                                                                                                      <w:szCs w:val="24"/>
                                                                                                                    </w:rPr>
                                                                                                                    <w:t>‬</w:t>
                                                                                                                  </w:r>
                                                                                                                  <w:dir w:val="rtl">
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<w:rPr>
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<w:color w:val="000000"/>
                                                                                                                        <w:kern w:val="0"/>
                                                                                                                        <w:sz w:val="24"/>
                                                                                                                        <w:szCs w:val="24"/>
                                                                                                                      </w:rPr>
                                                                                                                      <w:t>‬</w:t>
                                                                                                                    </w:r>
                                                                                                                    <w:dir w:val="ltr">
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<w:rPr>
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<w:color w:val="000000"/>
                                                                                                                          <w:kern w:val="0"/>
                                                                                                                          <w:sz w:val="24"/>
                                                                                                                          <w:szCs w:val="24"/>
                                                                                                                        </w:rPr>
                                                                                                                        <w:t>‬</w:t>
                                                                                                                      </w:r>
                                                                                                                      <w:dir w:val="ltr">
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<w:rPr>
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<w:color w:val="000000"/>
                                                                                                                            <w:kern w:val="0"/>
                                                                                                                            <w:sz w:val="24"/>
                                                                                                                            <w:szCs w:val="24"/>
                                                                                                                          </w:rPr>
                                                                                                                          <w:t>‬</w:t>
                                                                                                                        </w:r>
                                                                                                                        <w:dir w:val="ltr">
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<w:rPr>
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<w:color w:val="000000"/>
                                                                                                                              <w:kern w:val="0"/>
                                                                                                                              <w:sz w:val="24"/>
                                                                                                                              <w:szCs w:val="24"/>
                                                                                                                            </w:rPr>
                                                                                                                            <w:t>‬</w:t>
                                                                                                                          </w:r>
                                                                                                                          <w:dir w:val="ltr">
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<w:rPr>
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<w:kern w:val="0"/>
                                                                                                                                <w:sz w:val="24"/>
                                                                                                                                <w:szCs w:val="24"/>
                                                                                                                              </w:rPr>
                                                                                                                              <w:t>‬</w:t>
                                                                                                                            </w:r>
                                                                                                                            <w:dir w:val="ltr">
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<w:rPr>
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<w:sz w:val="24"/>
                                                                                                                                  <w:szCs w:val="24"/>
                                                                                                                                </w:rPr>
                                                                                                                                <w:t>‬</w:t>
                                                                                                                              </w:r>
                                                                                                                              <w:dir w:val="ltr">
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<w:rPr>
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</w:rPr>
                                                                                                                                  <w:t>‬</w:t>
                                                                                                                                </w:r>
                                                                                                                                <w:bdo w:val="rtl">
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<w:rPr>
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</w:rPr>
                                                                                                                                    <w:t>‬</w:t>
                                                                                                                                  </w:r>
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<w:rPr>
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</w:rPr>
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</w:r>
                                                                                                                                    <w:bdo w:val="ltr"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1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行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2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个星号，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2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行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4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个星号，第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3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行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6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个星号，依次类推，最后一行共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N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<w:t>的星号。</w:t>
                                                                                                                                      </w:r>
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</w:r>
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<w:bdo w:val="rtl">
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<w:dir w:val="rtl">
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<w:dir w:val="rtl">
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<w:bdo w:val="rtl">
      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<w:bdo w:val="ltr">
        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<w:dir w:val="ltr">
                                                                                                                                                                      <w:r w:rsidR="002F25C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A228D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0E2FE0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1C13A3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27AA1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B38D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F6532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5E752E" w:rsidRPr="00126D7A">
                                                                                                                                                                        <w:rPr>
                                                                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                                                                <w:color w:val="000000"/>
                                                                                                                                                                          <w:kern w:val="0"/>
                                                                                                                                                                          <w:sz w:val="24"/>
                                                                                                                                                                          <w:szCs w:val="24"/>
                                                                                                                                                                        </w:rPr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7B1C6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B12842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F17803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EF5C00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CA3C2A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B6311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897D7F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  <w:r w:rsidR="00A032B4">
                                                                                                                                                                        <w:t>‬</w:t>
                                                                                                                                                                      </w:r>
              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              </w:bdo>
                                                                                                                                                                </w:bdo>
        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    </w:bdo>
  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  </w:dir>
                                                                                                                                        </w:dir>
                                                                                                                                      </w:dir>
                                                                                                                                    </w:bdo>
                                                                                                                                  </w:dir>
                                                                                                                                </w:bdo>
                                                                                                                              </w:dir>
                                                                                                                            </w:dir>
                                                                                                                          </w:dir>
                                                                                                                        </w:dir>
                                                                                                                      </w:dir>
                                                                                                                    </w:dir>
                                                                                                                  </w:dir>
                                                                                                                </w:bdo>
                                                                                                              </w:dir>
                                                                                                            </w:dir>
                                                                                                          </w:dir>
                                                                                                        </w:dir>
                                                                                                      </w:dir>
                                                                                                    </w:dir>
                                                                                                  </w:dir>
                                                                                                </w:bdo>
                                                                                              </w:dir>
                                                                                            </w:dir>
                                                                                          </w:dir>
                                                                                        </w:dir>
                                                                                      </w:dir>
                                                                                    </w:dir>
                                                                                  </w:dir>
                                                                                </w:bdo>
                                                                              </w:dir>
                                                                            </w:dir>
                                                                          </w:dir>
                                                                        </w:dir>
                                                                      </w:dir>
                                                                    </w:dir>
                                                                  </w:dir>
                                                                </w:bdo>
                                                              </w:dir>
                                                            </w:dir>
                                                          </w:dir>
                                                        </w:dir>
                                                      </w:dir>
                                                    </w:dir>
                                                  </w:dir>
                                                </w:bdo>
                                              </w:dir>
                                            </w:dir>
                                          </w:dir>
                                        </w:dir>
                                      </w:dir>
                                    </w:dir>
                                  </w:bdo>
                                </w:bdo>
                              </w:dir>
                            </w:dir>
                          </w:dir>
                        </w:dir>
                      </w:dir>
                    </w:dir>
                  </w:dir>
                </w:bdo>
              </w:dir>
            </w:dir>
          </w:dir>
        </w:dir>
      </w:dir>
    </w:p>
    <w:p w14:paraId="1723D1FE" w14:textId="77777777" w:rsidR="002F25CE" w:rsidRPr="00126D7A" w:rsidRDefault="002F25CE" w:rsidP="002F25CE">
      <w:pPr>
        <w:rPr>
          <w:rFonts w:ascii="Times New Roman" w:eastAsia="宋体" w:hAnsi="Times New Roman" w:cs="Times New Roman"/>
          <w:sz w:val="24"/>
          <w:szCs w:val="24"/>
        </w:rPr>
      </w:pPr>
    </w:p>
    <w:p w14:paraId="289761F1" w14:textId="6223A8DC" w:rsidR="002F25CE" w:rsidRPr="00126D7A" w:rsidRDefault="002F25CE" w:rsidP="002F25CE">
      <w:pPr>
        <w:rPr>
          <w:rFonts w:ascii="Times New Roman" w:eastAsia="宋体" w:hAnsi="Times New Roman" w:cs="Times New Roman"/>
          <w:sz w:val="24"/>
          <w:szCs w:val="24"/>
        </w:rPr>
      </w:pPr>
      <w:r w:rsidRPr="00126D7A">
        <w:rPr>
          <w:rFonts w:ascii="Times New Roman" w:eastAsia="宋体" w:hAnsi="Times New Roman" w:cs="Times New Roman"/>
          <w:sz w:val="24"/>
          <w:szCs w:val="24"/>
        </w:rPr>
        <w:t>输出示例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2"/>
        <w:gridCol w:w="2763"/>
        <w:gridCol w:w="2771"/>
      </w:tblGrid>
      <w:tr w:rsidR="002F25CE" w:rsidRPr="00126D7A" w14:paraId="4E1E424A" w14:textId="77777777" w:rsidTr="002F25CE">
        <w:tc>
          <w:tcPr>
            <w:tcW w:w="2840" w:type="dxa"/>
          </w:tcPr>
          <w:p w14:paraId="51AC68C3" w14:textId="77777777" w:rsidR="002F25CE" w:rsidRPr="00126D7A" w:rsidRDefault="002F25CE" w:rsidP="002F25C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841" w:type="dxa"/>
          </w:tcPr>
          <w:p w14:paraId="5E3BDB80" w14:textId="588E11C3" w:rsidR="002F25CE" w:rsidRPr="00126D7A" w:rsidRDefault="002F25CE" w:rsidP="002F25C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输入</w:t>
            </w:r>
          </w:p>
        </w:tc>
        <w:tc>
          <w:tcPr>
            <w:tcW w:w="2841" w:type="dxa"/>
          </w:tcPr>
          <w:p w14:paraId="3960B576" w14:textId="5D4C5BC7" w:rsidR="002F25CE" w:rsidRPr="00126D7A" w:rsidRDefault="002F25CE" w:rsidP="002F25C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输出</w:t>
            </w:r>
          </w:p>
        </w:tc>
      </w:tr>
      <w:tr w:rsidR="002F25CE" w:rsidRPr="00126D7A" w14:paraId="0FA8C4AE" w14:textId="77777777" w:rsidTr="002F25CE">
        <w:tc>
          <w:tcPr>
            <w:tcW w:w="2840" w:type="dxa"/>
          </w:tcPr>
          <w:p w14:paraId="79E1E33A" w14:textId="53AD1F7D" w:rsidR="002F25CE" w:rsidRPr="00126D7A" w:rsidRDefault="002F25CE" w:rsidP="002F25C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示例</w:t>
            </w: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41" w:type="dxa"/>
          </w:tcPr>
          <w:p w14:paraId="69D719CF" w14:textId="1C362BE4" w:rsidR="002F25CE" w:rsidRPr="00126D7A" w:rsidRDefault="002F25CE" w:rsidP="002F25CE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41" w:type="dxa"/>
          </w:tcPr>
          <w:p w14:paraId="564C3F0A" w14:textId="7BA36CB7" w:rsidR="002F25CE" w:rsidRPr="00126D7A" w:rsidRDefault="002F25CE" w:rsidP="002F25CE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**</w:t>
            </w:r>
          </w:p>
          <w:p w14:paraId="7C061035" w14:textId="46BC1564" w:rsidR="002F25CE" w:rsidRPr="00126D7A" w:rsidRDefault="002F25CE" w:rsidP="002F25CE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126D7A">
              <w:rPr>
                <w:rFonts w:ascii="Times New Roman" w:eastAsia="宋体" w:hAnsi="Times New Roman" w:cs="Times New Roman"/>
                <w:sz w:val="24"/>
                <w:szCs w:val="24"/>
              </w:rPr>
              <w:t>****</w:t>
            </w:r>
          </w:p>
        </w:tc>
      </w:tr>
    </w:tbl>
    <w:p w14:paraId="6E245231" w14:textId="10FC0603" w:rsidR="00730849" w:rsidRDefault="00730849" w:rsidP="002F25CE">
      <w:pPr>
        <w:rPr>
          <w:rFonts w:ascii="Times New Roman" w:eastAsia="宋体" w:hAnsi="Times New Roman" w:cs="Times New Roman"/>
          <w:sz w:val="24"/>
          <w:szCs w:val="24"/>
        </w:rPr>
      </w:pPr>
    </w:p>
    <w:p w14:paraId="2F7F6294" w14:textId="376F1EAB" w:rsidR="00126D7A" w:rsidRDefault="00126D7A" w:rsidP="002F25CE">
      <w:pPr>
        <w:rPr>
          <w:rFonts w:ascii="Times New Roman" w:eastAsia="宋体" w:hAnsi="Times New Roman" w:cs="Times New Roman"/>
          <w:sz w:val="24"/>
          <w:szCs w:val="24"/>
        </w:rPr>
      </w:pPr>
    </w:p>
    <w:p w14:paraId="3CF84C54" w14:textId="1C9513ED" w:rsidR="00456B4A" w:rsidRDefault="00456B4A" w:rsidP="002F25CE">
      <w:pPr>
        <w:rPr>
          <w:rFonts w:ascii="Times New Roman" w:eastAsia="宋体" w:hAnsi="Times New Roman" w:cs="Times New Roman"/>
          <w:sz w:val="24"/>
          <w:szCs w:val="24"/>
        </w:rPr>
      </w:pPr>
    </w:p>
    <w:p w14:paraId="1E2A23AC" w14:textId="77777777" w:rsidR="00456B4A" w:rsidRPr="00126D7A" w:rsidRDefault="00456B4A" w:rsidP="002F25CE">
      <w:pPr>
        <w:rPr>
          <w:rFonts w:ascii="Times New Roman" w:eastAsia="宋体" w:hAnsi="Times New Roman" w:cs="Times New Roman"/>
          <w:sz w:val="24"/>
          <w:szCs w:val="24"/>
        </w:rPr>
      </w:pPr>
    </w:p>
    <w:p w14:paraId="36B50D55" w14:textId="35AF9F66" w:rsidR="00730849" w:rsidRPr="00126D7A" w:rsidRDefault="00126D7A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2. </w:t>
      </w:r>
      <w:r w:rsidR="00730849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给用户</w:t>
      </w:r>
      <w:r w:rsidR="00C40563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三</w:t>
      </w:r>
      <w:r w:rsidR="00730849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次输入用户名和密码的机会，要求如下：</w:t>
      </w:r>
      <w:dir w:val="ltr">
        <w:r w:rsidR="00730849" w:rsidRPr="00126D7A">
          <w:rPr>
            <w:rFonts w:ascii="Times New Roman" w:eastAsia="宋体" w:hAnsi="Times New Roman" w:cs="Times New Roman"/>
            <w:color w:val="000000"/>
            <w:kern w:val="0"/>
            <w:sz w:val="24"/>
            <w:szCs w:val="24"/>
          </w:rPr>
          <w:t>‬</w:t>
        </w:r>
        <w:dir w:val="ltr">
          <w:r w:rsidR="00730849" w:rsidRPr="00126D7A">
            <w:rPr>
              <w:rFonts w:ascii="Times New Roman" w:eastAsia="宋体" w:hAnsi="Times New Roman" w:cs="Times New Roman"/>
              <w:color w:val="000000"/>
              <w:kern w:val="0"/>
              <w:sz w:val="24"/>
              <w:szCs w:val="24"/>
            </w:rPr>
            <w:t>‬</w:t>
          </w:r>
          <w:dir w:val="ltr">
            <w:r w:rsidR="00730849" w:rsidRPr="00126D7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‬</w:t>
            </w:r>
            <w:dir w:val="ltr">
              <w:r w:rsidR="00730849" w:rsidRPr="00126D7A">
                <w:rPr>
                  <w:rFonts w:ascii="Times New Roman" w:eastAsia="宋体" w:hAnsi="Times New Roman" w:cs="Times New Roman"/>
                  <w:color w:val="000000"/>
                  <w:kern w:val="0"/>
                  <w:sz w:val="24"/>
                  <w:szCs w:val="24"/>
                </w:rPr>
                <w:t>‬</w:t>
              </w:r>
              <w:dir w:val="ltr">
                <w:r w:rsidR="00730849" w:rsidRPr="00126D7A">
                  <w:rPr>
                    <w:rFonts w:ascii="Times New Roman" w:eastAsia="宋体" w:hAnsi="Times New Roman" w:cs="Times New Roman"/>
                    <w:color w:val="000000"/>
                    <w:kern w:val="0"/>
                    <w:sz w:val="24"/>
                    <w:szCs w:val="24"/>
                  </w:rPr>
                  <w:t>‬</w:t>
                </w:r>
                <w:bdo w:val="rtl">
                  <w:r w:rsidR="00730849" w:rsidRPr="00126D7A">
                    <w:rPr>
                      <w:rFonts w:ascii="Times New Roman" w:eastAsia="宋体" w:hAnsi="Times New Roman" w:cs="Times New Roman"/>
                      <w:color w:val="000000"/>
                      <w:kern w:val="0"/>
                      <w:sz w:val="24"/>
                      <w:szCs w:val="24"/>
                    </w:rPr>
                    <w:t>‬</w:t>
                  </w:r>
                  <w:dir w:val="ltr">
                    <w:r w:rsidR="00730849" w:rsidRPr="00126D7A">
                      <w:rPr>
                        <w:rFonts w:ascii="Times New Roman" w:eastAsia="宋体" w:hAnsi="Times New Roman" w:cs="Times New Roman"/>
                        <w:color w:val="000000"/>
                        <w:kern w:val="0"/>
                        <w:sz w:val="24"/>
                        <w:szCs w:val="24"/>
                      </w:rPr>
                      <w:t>‬</w:t>
                    </w:r>
                    <w:dir w:val="rtl">
                      <w:r w:rsidR="00730849" w:rsidRPr="00126D7A">
                        <w:rPr>
                          <w:rFonts w:ascii="Times New Roman" w:eastAsia="宋体" w:hAnsi="Times New Roman" w:cs="Times New Roman"/>
                          <w:color w:val="000000"/>
                          <w:kern w:val="0"/>
                          <w:sz w:val="24"/>
                          <w:szCs w:val="24"/>
                        </w:rPr>
                        <w:t>‬</w:t>
                      </w:r>
                      <w:dir w:val="ltr">
                        <w:r w:rsidR="00730849" w:rsidRPr="00126D7A">
                          <w:rPr>
                            <w:rFonts w:ascii="Times New Roman" w:eastAsia="宋体" w:hAnsi="Times New Roman" w:cs="Times New Roman"/>
                            <w:color w:val="000000"/>
                            <w:kern w:val="0"/>
                            <w:sz w:val="24"/>
                            <w:szCs w:val="24"/>
                          </w:rPr>
                          <w:t>‬</w:t>
                        </w:r>
                        <w:dir w:val="ltr">
                          <w:r w:rsidR="00730849" w:rsidRPr="00126D7A">
                            <w:rPr>
                              <w:rFonts w:ascii="Times New Roman" w:eastAsia="宋体" w:hAnsi="Times New Roman" w:cs="Times New Roman"/>
                              <w:color w:val="000000"/>
                              <w:kern w:val="0"/>
                              <w:sz w:val="24"/>
                              <w:szCs w:val="24"/>
                            </w:rPr>
                            <w:t>‬</w:t>
                          </w:r>
                          <w:dir w:val="ltr">
                            <w:r w:rsidR="00730849" w:rsidRPr="00126D7A">
                              <w:rPr>
                                <w:rFonts w:ascii="Times New Roman" w:eastAsia="宋体" w:hAnsi="Times New Roman" w:cs="Times New Roman"/>
                                <w:color w:val="000000"/>
                                <w:kern w:val="0"/>
                                <w:sz w:val="24"/>
                                <w:szCs w:val="24"/>
                              </w:rPr>
                              <w:t>‬</w:t>
                            </w:r>
                            <w:dir w:val="ltr">
                              <w:r w:rsidR="00730849" w:rsidRPr="00126D7A">
                                <w:rPr>
                                  <w:rFonts w:ascii="Times New Roman" w:eastAsia="宋体" w:hAnsi="Times New Roman" w:cs="Times New Roman"/>
                                  <w:color w:val="000000"/>
                                  <w:kern w:val="0"/>
                                  <w:sz w:val="24"/>
                                  <w:szCs w:val="24"/>
                                </w:rPr>
                                <w:t>‬</w:t>
                              </w:r>
                              <w:dir w:val="ltr">
                                <w:r w:rsidR="00730849" w:rsidRPr="00126D7A">
                                  <w:rPr>
                                    <w:rFonts w:ascii="Times New Roman" w:eastAsia="宋体" w:hAnsi="Times New Roman" w:cs="Times New Roman"/>
                                    <w:color w:val="000000"/>
                                    <w:kern w:val="0"/>
                                    <w:sz w:val="24"/>
                                    <w:szCs w:val="24"/>
                                  </w:rPr>
                                  <w:t>‬</w:t>
                                </w:r>
                                <w:bdo w:val="rtl">
                                  <w:r w:rsidR="00730849" w:rsidRPr="00126D7A">
                                    <w:rPr>
                                      <w:rFonts w:ascii="Times New Roman" w:eastAsia="宋体" w:hAnsi="Times New Roman" w:cs="Times New Roman"/>
                                      <w:color w:val="000000"/>
                                      <w:kern w:val="0"/>
                                      <w:sz w:val="24"/>
                                      <w:szCs w:val="24"/>
                                    </w:rPr>
                                    <w:t>‬</w:t>
                                  </w:r>
                                  <w:dir w:val="rtl">
                                    <w:r w:rsidR="00730849" w:rsidRPr="00126D7A">
                                      <w:rPr>
                                        <w:rFonts w:ascii="Times New Roman" w:eastAsia="宋体" w:hAnsi="Times New Roman" w:cs="Times New Roman"/>
                                        <w:color w:val="000000"/>
                                        <w:kern w:val="0"/>
                                        <w:sz w:val="24"/>
                                        <w:szCs w:val="24"/>
                                      </w:rPr>
                                      <w:t>‬</w:t>
                                    </w:r>
                                    <w:dir w:val="ltr">
                                      <w:r w:rsidR="00730849" w:rsidRPr="00126D7A">
                                        <w:rPr>
                                          <w:rFonts w:ascii="Times New Roman" w:eastAsia="宋体" w:hAnsi="Times New Roman" w:cs="Times New Roman"/>
                                          <w:color w:val="000000"/>
                                          <w:kern w:val="0"/>
                                          <w:sz w:val="24"/>
                                          <w:szCs w:val="24"/>
                                        </w:rPr>
                                        <w:t>‬</w:t>
                                      </w:r>
                                      <w:dir w:val="ltr">
                                        <w:r w:rsidR="00730849" w:rsidRPr="00126D7A">
                                          <w:rPr>
                                            <w:rFonts w:ascii="Times New Roman" w:eastAsia="宋体" w:hAnsi="Times New Roman" w:cs="Times New Roman"/>
                                            <w:color w:val="000000"/>
                                            <w:kern w:val="0"/>
                                            <w:sz w:val="24"/>
                                            <w:szCs w:val="24"/>
                                          </w:rPr>
                                          <w:t>‬</w:t>
                                        </w:r>
                                        <w:dir w:val="ltr">
                                          <w:r w:rsidR="00730849" w:rsidRPr="00126D7A">
                                            <w:rPr>
                                              <w:rFonts w:ascii="Times New Roman" w:eastAsia="宋体" w:hAnsi="Times New Roman" w:cs="Times New Roman"/>
                                              <w:color w:val="000000"/>
                                              <w:kern w:val="0"/>
                                              <w:sz w:val="24"/>
                                              <w:szCs w:val="24"/>
                                            </w:rPr>
                                            <w:t>‬</w:t>
                                          </w:r>
                                          <w:dir w:val="ltr">
                                            <w:r w:rsidR="00730849" w:rsidRPr="00126D7A">
                                              <w:rPr>
                                                <w:rFonts w:ascii="Times New Roman" w:eastAsia="宋体" w:hAnsi="Times New Roman" w:cs="Times New Roman"/>
                                                <w:color w:val="000000"/>
                                                <w:kern w:val="0"/>
                                                <w:sz w:val="24"/>
                                                <w:szCs w:val="24"/>
                                              </w:rPr>
                                              <w:t>‬</w:t>
                                            </w:r>
                                            <w:dir w:val="ltr">
                                              <w:r w:rsidR="00730849" w:rsidRPr="00126D7A">
                                                <w:rPr>
                                                  <w:rFonts w:ascii="Times New Roman" w:eastAsia="宋体" w:hAnsi="Times New Roman" w:cs="Times New Roman"/>
                                                  <w:color w:val="000000"/>
                                                  <w:kern w:val="0"/>
                                                  <w:sz w:val="24"/>
                                                  <w:szCs w:val="24"/>
                                                </w:rPr>
                                                <w:t>‬</w:t>
                                              </w:r>
                                              <w:dir w:val="ltr">
                                                <w:r w:rsidR="00730849" w:rsidRPr="00126D7A">
                                                  <w:rPr>
                                                    <w:rFonts w:ascii="Times New Roman" w:eastAsia="宋体" w:hAnsi="Times New Roman" w:cs="Times New Roman"/>
                                                    <w:color w:val="000000"/>
                                                    <w:kern w:val="0"/>
                                                    <w:sz w:val="24"/>
                                                    <w:szCs w:val="24"/>
                                                  </w:rPr>
                                                  <w:t>‬</w:t>
                                                </w:r>
                                                <w:bdo w:val="rtl">
                                                  <w:r w:rsidR="00730849" w:rsidRPr="00126D7A">
                                                    <w:rPr>
                                                      <w:rFonts w:ascii="Times New Roman" w:eastAsia="宋体" w:hAnsi="Times New Roman" w:cs="Times New Roman"/>
                                                      <w:color w:val="000000"/>
                                                      <w:kern w:val="0"/>
                                                      <w:sz w:val="24"/>
                                                      <w:szCs w:val="24"/>
                                                    </w:rPr>
                                                    <w:t>‬</w:t>
                                                  </w:r>
                                                  <w:dir w:val="rtl">
                                                    <w:r w:rsidR="00730849" w:rsidRPr="00126D7A">
                                                      <w:rPr>
                                                        <w:rFonts w:ascii="Times New Roman" w:eastAsia="宋体" w:hAnsi="Times New Roman" w:cs="Times New Roman"/>
                                                        <w:color w:val="000000"/>
                                                        <w:kern w:val="0"/>
                                                        <w:sz w:val="24"/>
                                                        <w:szCs w:val="24"/>
                                                      </w:rPr>
                                                      <w:t>‬</w:t>
                                                    </w:r>
                                                    <w:dir w:val="ltr">
                                                      <w:r w:rsidR="00730849" w:rsidRPr="00126D7A">
                                                        <w:rPr>
                                                          <w:rFonts w:ascii="Times New Roman" w:eastAsia="宋体" w:hAnsi="Times New Roman" w:cs="Times New Roman"/>
                                                          <w:color w:val="000000"/>
                                                          <w:kern w:val="0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t>‬</w:t>
                                                      </w:r>
                                                      <w:dir w:val="ltr">
                                                        <w:r w:rsidR="00730849" w:rsidRPr="00126D7A">
                                                          <w:rPr>
                                                            <w:rFonts w:ascii="Times New Roman" w:eastAsia="宋体" w:hAnsi="Times New Roman" w:cs="Times New Roman"/>
                                                            <w:color w:val="000000"/>
                                                            <w:kern w:val="0"/>
                                                            <w:sz w:val="24"/>
                                                            <w:szCs w:val="24"/>
                                                          </w:rPr>
                                                          <w:t>‬</w:t>
                                                        </w:r>
                                                        <w:dir w:val="ltr">
                                                          <w:r w:rsidR="00730849" w:rsidRPr="00126D7A">
                                                            <w:rPr>
                                                              <w:rFonts w:ascii="Times New Roman" w:eastAsia="宋体" w:hAnsi="Times New Roman" w:cs="Times New Roman"/>
                                                              <w:color w:val="000000"/>
                                                              <w:kern w:val="0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w:t>‬</w:t>
                                                          </w:r>
                                                          <w:dir w:val="ltr">
                                                            <w:r w:rsidR="00730849" w:rsidRPr="00126D7A">
                                                              <w:rPr>
                                                                <w:rFonts w:ascii="Times New Roman" w:eastAsia="宋体" w:hAnsi="Times New Roman" w:cs="Times New Roman"/>
                                                                <w:color w:val="000000"/>
                                                                <w:kern w:val="0"/>
                                                                <w:sz w:val="24"/>
                                                                <w:szCs w:val="24"/>
                                                              </w:rPr>
                                                              <w:t>‬</w:t>
                                                            </w:r>
                                                            <w:dir w:val="ltr">
                                                              <w:r w:rsidR="00730849" w:rsidRPr="00126D7A">
                                                                <w:rPr>
                                                                  <w:rFonts w:ascii="Times New Roman" w:eastAsia="宋体" w:hAnsi="Times New Roman" w:cs="Times New Roman"/>
                                                                  <w:color w:val="000000"/>
                                                                  <w:kern w:val="0"/>
                                                                  <w:sz w:val="24"/>
                                                                  <w:szCs w:val="24"/>
                                                                </w:rPr>
                                                                <w:t>‬</w:t>
                                                              </w:r>
                                                              <w:dir w:val="ltr">
                                                                <w:r w:rsidR="00730849" w:rsidRPr="00126D7A">
                                                                  <w:rPr>
                                                                    <w:rFonts w:ascii="Times New Roman" w:eastAsia="宋体" w:hAnsi="Times New Roman" w:cs="Times New Roman"/>
                                                                    <w:color w:val="000000"/>
                                                                    <w:kern w:val="0"/>
                                                                    <w:sz w:val="24"/>
                                                                    <w:szCs w:val="24"/>
                                                                  </w:rPr>
                                                                  <w:t>‬</w:t>
                                                                </w:r>
                                                                <w:bdo w:val="rtl">
                                                                  <w:r w:rsidR="00730849" w:rsidRPr="00126D7A">
                                                                    <w:rPr>
                                                                      <w:rFonts w:ascii="Times New Roman" w:eastAsia="宋体" w:hAnsi="Times New Roman" w:cs="Times New Roman"/>
                                                                      <w:color w:val="000000"/>
                                                                      <w:kern w:val="0"/>
                                                                      <w:sz w:val="24"/>
                                                                      <w:szCs w:val="24"/>
                                                                    </w:rPr>
                                                                    <w:t>‬</w:t>
                                                                  </w:r>
                                                                  <w:dir w:val="rtl">
                                                                    <w:r w:rsidR="00730849" w:rsidRPr="00126D7A">
                                                                      <w:rPr>
                                                                        <w:rFonts w:ascii="Times New Roman" w:eastAsia="宋体" w:hAnsi="Times New Roman" w:cs="Times New Roman"/>
                                                                        <w:color w:val="000000"/>
                                                                        <w:kern w:val="0"/>
                                                                        <w:sz w:val="24"/>
                                                                        <w:szCs w:val="24"/>
                                                                      </w:rPr>
                                                                      <w:t>‬</w:t>
                                                                    </w:r>
                                                                    <w:dir w:val="ltr">
                                                                      <w:r w:rsidR="00730849" w:rsidRPr="00126D7A">
                                                                        <w:rPr>
                                                                          <w:rFonts w:ascii="Times New Roman" w:eastAsia="宋体" w:hAnsi="Times New Roman" w:cs="Times New Roman"/>
                                                                          <w:color w:val="000000"/>
                                                                          <w:kern w:val="0"/>
                                                                          <w:sz w:val="24"/>
                                                                          <w:szCs w:val="24"/>
                                                                        </w:rPr>
                                                                        <w:t>‬</w:t>
                                                                      </w:r>
                                                                      <w:dir w:val="ltr">
                                                                        <w:r w:rsidR="00730849" w:rsidRPr="00126D7A">
                                                                          <w:rPr>
                                                                            <w:rFonts w:ascii="Times New Roman" w:eastAsia="宋体" w:hAnsi="Times New Roman" w:cs="Times New Roman"/>
                                                                            <w:color w:val="000000"/>
                                                                            <w:kern w:val="0"/>
                                                                            <w:sz w:val="24"/>
                                                                            <w:szCs w:val="24"/>
                                                                          </w:rPr>
                                                                          <w:t>‬</w:t>
                                                                        </w:r>
                                                                        <w:dir w:val="ltr">
                                                                          <w:r w:rsidR="00730849" w:rsidRPr="00126D7A">
                                                                            <w:rPr>
                                                                              <w:rFonts w:ascii="Times New Roman" w:eastAsia="宋体" w:hAnsi="Times New Roman" w:cs="Times New Roman"/>
                                                                              <w:color w:val="000000"/>
                                                                              <w:kern w:val="0"/>
                                                                              <w:sz w:val="24"/>
                                                                              <w:szCs w:val="24"/>
                                                                            </w:rPr>
                                                                            <w:t>‬</w:t>
                                                                          </w:r>
                                                                          <w:dir w:val="ltr">
                                                                            <w:r w:rsidR="00730849" w:rsidRPr="00126D7A">
                                                                              <w:rPr>
                                                                                <w:rFonts w:ascii="Times New Roman" w:eastAsia="宋体" w:hAnsi="Times New Roman" w:cs="Times New Roman"/>
                                                                                <w:color w:val="000000"/>
                                                                                <w:kern w:val="0"/>
                                                                                <w:sz w:val="24"/>
                                                                                <w:szCs w:val="24"/>
                                                                              </w:rPr>
                                                                              <w:t>‬</w:t>
                                                                            </w:r>
                                                                            <w:dir w:val="ltr">
                                                                              <w:r w:rsidR="00730849" w:rsidRPr="00126D7A">
                                                                                <w:rPr>
                                                                                  <w:rFonts w:ascii="Times New Roman" w:eastAsia="宋体" w:hAnsi="Times New Roman" w:cs="Times New Roman"/>
                                                                                  <w:color w:val="000000"/>
                                                                                  <w:kern w:val="0"/>
                                                                                  <w:sz w:val="24"/>
                                                                                  <w:szCs w:val="24"/>
                                                                                </w:rPr>
                                                                                <w:t>‬</w:t>
                                                                              </w:r>
                                                                              <w:dir w:val="ltr">
                                                                                <w:r w:rsidR="00730849" w:rsidRPr="00126D7A">
                                                                                  <w:rPr>
                                                                                    <w:rFonts w:ascii="Times New Roman" w:eastAsia="宋体" w:hAnsi="Times New Roman" w:cs="Times New Roman"/>
                                                                                    <w:color w:val="000000"/>
                                                                                    <w:kern w:val="0"/>
                                                                                    <w:sz w:val="24"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>‬</w:t>
                                                                                </w:r>
                                                                                <w:bdo w:val="rtl">
                                                                                  <w:r w:rsidR="00730849" w:rsidRPr="00126D7A">
                                                                                    <w:rPr>
                                                                                      <w:rFonts w:ascii="Times New Roman" w:eastAsia="宋体" w:hAnsi="Times New Roman" w:cs="Times New Roman"/>
                                                                                      <w:color w:val="000000"/>
                                                                                      <w:kern w:val="0"/>
                                                                                      <w:sz w:val="24"/>
                                                                                      <w:szCs w:val="24"/>
                                                                                    </w:rPr>
                                                                                    <w:t>‬</w:t>
                                                                                  </w:r>
                                                                                  <w:dir w:val="rtl">
                                                                                    <w:r w:rsidR="00730849" w:rsidRPr="00126D7A">
                                                                                      <w:rPr>
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<w:color w:val="000000"/>
                                                                                        <w:kern w:val="0"/>
                                                                                        <w:sz w:val="24"/>
                                                                                        <w:szCs w:val="24"/>
                                                                                      </w:rPr>
                                                                                      <w:t>‬</w:t>
                                                                                    </w:r>
                                                                                    <w:dir w:val="ltr">
                                                                                      <w:r w:rsidR="00730849" w:rsidRPr="00126D7A">
                                                                                        <w:rPr>
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<w:color w:val="000000"/>
                                                                                          <w:kern w:val="0"/>
                                                                                          <w:sz w:val="24"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>‬</w:t>
                                                                                      </w:r>
                                                                                      <w:dir w:val="ltr">
                                                                                        <w:r w:rsidR="00730849" w:rsidRPr="00126D7A">
                                                                                          <w:rPr>
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<w:color w:val="000000"/>
                                                                                            <w:kern w:val="0"/>
                                                                                            <w:sz w:val="24"/>
                                                                                            <w:szCs w:val="24"/>
                                                                                          </w:rPr>
                                                                                          <w:t>‬</w:t>
                                                                                        </w:r>
                                                                                        <w:dir w:val="ltr">
                                                                                          <w:r w:rsidR="00730849" w:rsidRPr="00126D7A">
                                                                                            <w:rPr>
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<w:color w:val="000000"/>
                                                                                              <w:kern w:val="0"/>
                                                                                              <w:sz w:val="24"/>
                                                                                              <w:szCs w:val="24"/>
                                                                                            </w:rPr>
                                                                                            <w:t>‬</w:t>
                                                                                          </w:r>
                                                                                          <w:dir w:val="ltr">
                                                                                            <w:r w:rsidR="00730849" w:rsidRPr="00126D7A">
                                                                                              <w:rPr>
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<w:color w:val="000000"/>
                                                                                                <w:kern w:val="0"/>
                                                                                                <w:sz w:val="24"/>
                                                                                                <w:szCs w:val="24"/>
                                                                                              </w:rPr>
                                                                                              <w:t>‬</w:t>
                                                                                            </w:r>
                                                                                            <w:dir w:val="ltr">
                                                                                              <w:r w:rsidR="00730849" w:rsidRPr="00126D7A">
                                                                                                <w:rPr>
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<w:color w:val="000000"/>
                                                                                                  <w:kern w:val="0"/>
                                                                                                  <w:sz w:val="24"/>
                                                                                                  <w:szCs w:val="24"/>
                                                                                                </w:rPr>
                                                                                                <w:t>‬</w:t>
                                                                                              </w:r>
                                                                                              <w:dir w:val="ltr">
                                                                                                <w:r w:rsidR="00730849" w:rsidRPr="00126D7A">
                                                                                                  <w:rPr>
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<w:color w:val="000000"/>
                                                                                                    <w:kern w:val="0"/>
                                                                                                    <w:sz w:val="24"/>
                                                                                                    <w:szCs w:val="24"/>
                                                                                                  </w:rPr>
                                                                                                  <w:t>‬</w:t>
                                                                                                </w:r>
                                                                                                <w:bdo w:val="rtl">
                                                                                                  <w:r w:rsidR="00730849" w:rsidRPr="00126D7A">
                                                                                                    <w:rPr>
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<w:color w:val="000000"/>
                                                                                                      <w:kern w:val="0"/>
                                                                                                      <w:sz w:val="24"/>
                                                                                                      <w:szCs w:val="24"/>
                                                                                                    </w:rPr>
                                                                                                    <w:t>‬</w:t>
                                                                                                  </w:r>
                                                                                                  <w:dir w:val="ltr">
                                                                                                    <w:r w:rsidR="00730849" w:rsidRPr="00126D7A">
                                                                                                      <w:rPr>
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<w:color w:val="000000"/>
                                                                                                        <w:kern w:val="0"/>
                                                                                                        <w:sz w:val="24"/>
                                                                                                        <w:szCs w:val="24"/>
                                                                                                      </w:rPr>
                                                                                                      <w:t>‬</w:t>
                                                                                                    </w:r>
                                                                                                    <w:bdo w:val="ltr">
                                                                                                      <w:r w:rsidR="00730849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</w:bdo>
                                                                                                  </w:dir>
                                                                                                </w:bdo>
                                                                                              </w:dir>
                                                                                            </w:dir>
                                                                                          </w:dir>
                                                                                        </w:dir>
                                                                                      </w:dir>
                                                                                    </w:dir>
                                                                                  </w:dir>
                                                                                </w:bdo>
                                                                              </w:dir>
                                                                            </w:dir>
                                                                          </w:dir>
                                                                        </w:dir>
                                                                      </w:dir>
                                                                    </w:dir>
                                                                  </w:dir>
                                                                </w:bdo>
                                                              </w:dir>
                                                            </w:dir>
                                                          </w:dir>
                                                        </w:dir>
                                                      </w:dir>
                                                    </w:dir>
                                                  </w:dir>
                                                </w:bdo>
                                              </w:dir>
                                            </w:dir>
                                          </w:dir>
                                        </w:dir>
                                      </w:dir>
                                    </w:dir>
                                  </w:dir>
                                </w:bdo>
                              </w:dir>
                            </w:dir>
                          </w:dir>
                        </w:dir>
                      </w:dir>
                    </w:dir>
                  </w:dir>
                </w:bdo>
              </w:dir>
            </w:dir>
          </w:dir>
        </w:dir>
      </w:dir>
    </w:p>
    <w:p w14:paraId="5ACD34AB" w14:textId="552BA16C" w:rsidR="00730849" w:rsidRPr="00126D7A" w:rsidRDefault="00730849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1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）如输入第一行输入用户名为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‘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Tom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r w:rsidR="00126D7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，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第二行输入密码为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‘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88888888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，输出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‘</w:t>
      </w:r>
      <w:r w:rsidR="00126D7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L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ogin successfully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！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，退出程序；</w:t>
      </w:r>
      <w:dir w:val="ltr">
        <w:r w:rsidRPr="00126D7A">
          <w:rPr>
            <w:rFonts w:ascii="Times New Roman" w:eastAsia="宋体" w:hAnsi="Times New Roman" w:cs="Times New Roman"/>
            <w:color w:val="000000"/>
            <w:kern w:val="0"/>
            <w:sz w:val="24"/>
            <w:szCs w:val="24"/>
          </w:rPr>
          <w:t>‬</w:t>
        </w:r>
        <w:dir w:val="ltr">
          <w:r w:rsidRPr="00126D7A">
            <w:rPr>
              <w:rFonts w:ascii="Times New Roman" w:eastAsia="宋体" w:hAnsi="Times New Roman" w:cs="Times New Roman"/>
              <w:color w:val="000000"/>
              <w:kern w:val="0"/>
              <w:sz w:val="24"/>
              <w:szCs w:val="24"/>
            </w:rPr>
            <w:t>‬</w:t>
          </w:r>
          <w:dir w:val="ltr">
            <w:r w:rsidRPr="00126D7A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‬</w:t>
            </w:r>
            <w:dir w:val="ltr">
              <w:r w:rsidRPr="00126D7A">
                <w:rPr>
                  <w:rFonts w:ascii="Times New Roman" w:eastAsia="宋体" w:hAnsi="Times New Roman" w:cs="Times New Roman"/>
                  <w:color w:val="000000"/>
                  <w:kern w:val="0"/>
                  <w:sz w:val="24"/>
                  <w:szCs w:val="24"/>
                </w:rPr>
                <w:t>‬</w:t>
              </w:r>
              <w:dir w:val="ltr">
                <w:r w:rsidRPr="00126D7A">
                  <w:rPr>
                    <w:rFonts w:ascii="Times New Roman" w:eastAsia="宋体" w:hAnsi="Times New Roman" w:cs="Times New Roman"/>
                    <w:color w:val="000000"/>
                    <w:kern w:val="0"/>
                    <w:sz w:val="24"/>
                    <w:szCs w:val="24"/>
                  </w:rPr>
                  <w:t>‬</w:t>
                </w:r>
                <w:bdo w:val="rtl">
                  <w:r w:rsidRPr="00126D7A">
                    <w:rPr>
                      <w:rFonts w:ascii="Times New Roman" w:eastAsia="宋体" w:hAnsi="Times New Roman" w:cs="Times New Roman"/>
                      <w:color w:val="000000"/>
                      <w:kern w:val="0"/>
                      <w:sz w:val="24"/>
                      <w:szCs w:val="24"/>
                    </w:rPr>
                    <w:t>‬</w:t>
                  </w:r>
                  <w:dir w:val="ltr">
                    <w:r w:rsidRPr="00126D7A">
                      <w:rPr>
                        <w:rFonts w:ascii="Times New Roman" w:eastAsia="宋体" w:hAnsi="Times New Roman" w:cs="Times New Roman"/>
                        <w:color w:val="000000"/>
                        <w:kern w:val="0"/>
                        <w:sz w:val="24"/>
                        <w:szCs w:val="24"/>
                      </w:rPr>
                      <w:t>‬</w:t>
                    </w:r>
                    <w:dir w:val="rtl">
                      <w:r w:rsidRPr="00126D7A">
                        <w:rPr>
                          <w:rFonts w:ascii="Times New Roman" w:eastAsia="宋体" w:hAnsi="Times New Roman" w:cs="Times New Roman"/>
                          <w:color w:val="000000"/>
                          <w:kern w:val="0"/>
                          <w:sz w:val="24"/>
                          <w:szCs w:val="24"/>
                        </w:rPr>
                        <w:t>‬</w:t>
                      </w:r>
                      <w:dir w:val="ltr">
                        <w:r w:rsidRPr="00126D7A">
                          <w:rPr>
                            <w:rFonts w:ascii="Times New Roman" w:eastAsia="宋体" w:hAnsi="Times New Roman" w:cs="Times New Roman"/>
                            <w:color w:val="000000"/>
                            <w:kern w:val="0"/>
                            <w:sz w:val="24"/>
                            <w:szCs w:val="24"/>
                          </w:rPr>
                          <w:t>‬</w:t>
                        </w:r>
                        <w:dir w:val="ltr">
                          <w:r w:rsidRPr="00126D7A">
                            <w:rPr>
                              <w:rFonts w:ascii="Times New Roman" w:eastAsia="宋体" w:hAnsi="Times New Roman" w:cs="Times New Roman"/>
                              <w:color w:val="000000"/>
                              <w:kern w:val="0"/>
                              <w:sz w:val="24"/>
                              <w:szCs w:val="24"/>
                            </w:rPr>
                            <w:t>‬</w:t>
                          </w:r>
                          <w:dir w:val="ltr">
                            <w:r w:rsidRPr="00126D7A">
                              <w:rPr>
                                <w:rFonts w:ascii="Times New Roman" w:eastAsia="宋体" w:hAnsi="Times New Roman" w:cs="Times New Roman"/>
                                <w:color w:val="000000"/>
                                <w:kern w:val="0"/>
                                <w:sz w:val="24"/>
                                <w:szCs w:val="24"/>
                              </w:rPr>
                              <w:t>‬</w:t>
                            </w:r>
                            <w:dir w:val="ltr">
                              <w:r w:rsidRPr="00126D7A">
                                <w:rPr>
                                  <w:rFonts w:ascii="Times New Roman" w:eastAsia="宋体" w:hAnsi="Times New Roman" w:cs="Times New Roman"/>
                                  <w:color w:val="000000"/>
                                  <w:kern w:val="0"/>
                                  <w:sz w:val="24"/>
                                  <w:szCs w:val="24"/>
                                </w:rPr>
                                <w:t>‬</w:t>
                              </w:r>
                              <w:dir w:val="ltr">
                                <w:r w:rsidRPr="00126D7A">
                                  <w:rPr>
                                    <w:rFonts w:ascii="Times New Roman" w:eastAsia="宋体" w:hAnsi="Times New Roman" w:cs="Times New Roman"/>
                                    <w:color w:val="000000"/>
                                    <w:kern w:val="0"/>
                                    <w:sz w:val="24"/>
                                    <w:szCs w:val="24"/>
                                  </w:rPr>
                                  <w:t>‬</w:t>
                                </w:r>
                                <w:bdo w:val="rtl">
                                  <w:r w:rsidRPr="00126D7A">
                                    <w:rPr>
                                      <w:rFonts w:ascii="Times New Roman" w:eastAsia="宋体" w:hAnsi="Times New Roman" w:cs="Times New Roman"/>
                                      <w:color w:val="000000"/>
                                      <w:kern w:val="0"/>
                                      <w:sz w:val="24"/>
                                      <w:szCs w:val="24"/>
                                    </w:rPr>
                                    <w:t>‬</w:t>
                                  </w:r>
                                  <w:dir w:val="rtl">
                                    <w:r w:rsidRPr="00126D7A">
                                      <w:rPr>
                                        <w:rFonts w:ascii="Times New Roman" w:eastAsia="宋体" w:hAnsi="Times New Roman" w:cs="Times New Roman"/>
                                        <w:color w:val="000000"/>
                                        <w:kern w:val="0"/>
                                        <w:sz w:val="24"/>
                                        <w:szCs w:val="24"/>
                                      </w:rPr>
                                      <w:t>‬</w:t>
                                    </w:r>
                                    <w:dir w:val="ltr">
                                      <w:r w:rsidRPr="00126D7A">
                                        <w:rPr>
                                          <w:rFonts w:ascii="Times New Roman" w:eastAsia="宋体" w:hAnsi="Times New Roman" w:cs="Times New Roman"/>
                                          <w:color w:val="000000"/>
                                          <w:kern w:val="0"/>
                                          <w:sz w:val="24"/>
                                          <w:szCs w:val="24"/>
                                        </w:rPr>
                                        <w:t>‬</w:t>
                                      </w:r>
                                      <w:dir w:val="ltr">
                                        <w:r w:rsidRPr="00126D7A">
                                          <w:rPr>
                                            <w:rFonts w:ascii="Times New Roman" w:eastAsia="宋体" w:hAnsi="Times New Roman" w:cs="Times New Roman"/>
                                            <w:color w:val="000000"/>
                                            <w:kern w:val="0"/>
                                            <w:sz w:val="24"/>
                                            <w:szCs w:val="24"/>
                                          </w:rPr>
                                          <w:t>‬</w:t>
                                        </w:r>
                                        <w:dir w:val="ltr">
                                          <w:r w:rsidRPr="00126D7A">
                                            <w:rPr>
                                              <w:rFonts w:ascii="Times New Roman" w:eastAsia="宋体" w:hAnsi="Times New Roman" w:cs="Times New Roman"/>
                                              <w:color w:val="000000"/>
                                              <w:kern w:val="0"/>
                                              <w:sz w:val="24"/>
                                              <w:szCs w:val="24"/>
                                            </w:rPr>
                                            <w:t>‬</w:t>
                                          </w:r>
                                          <w:dir w:val="ltr">
                                            <w:r w:rsidRPr="00126D7A">
                                              <w:rPr>
                                                <w:rFonts w:ascii="Times New Roman" w:eastAsia="宋体" w:hAnsi="Times New Roman" w:cs="Times New Roman"/>
                                                <w:color w:val="000000"/>
                                                <w:kern w:val="0"/>
                                                <w:sz w:val="24"/>
                                                <w:szCs w:val="24"/>
                                              </w:rPr>
                                              <w:t>‬</w:t>
                                            </w:r>
                                            <w:dir w:val="ltr">
                                              <w:r w:rsidRPr="00126D7A">
                                                <w:rPr>
                                                  <w:rFonts w:ascii="Times New Roman" w:eastAsia="宋体" w:hAnsi="Times New Roman" w:cs="Times New Roman"/>
                                                  <w:color w:val="000000"/>
                                                  <w:kern w:val="0"/>
                                                  <w:sz w:val="24"/>
                                                  <w:szCs w:val="24"/>
                                                </w:rPr>
                                                <w:t>‬</w:t>
                                              </w:r>
                                              <w:dir w:val="ltr">
                                                <w:r w:rsidRPr="00126D7A">
                                                  <w:rPr>
                                                    <w:rFonts w:ascii="Times New Roman" w:eastAsia="宋体" w:hAnsi="Times New Roman" w:cs="Times New Roman"/>
                                                    <w:color w:val="000000"/>
                                                    <w:kern w:val="0"/>
                                                    <w:sz w:val="24"/>
                                                    <w:szCs w:val="24"/>
                                                  </w:rPr>
                                                  <w:t>‬</w:t>
                                                </w:r>
                                                <w:bdo w:val="rtl">
                                                  <w:r w:rsidRPr="00126D7A">
                                                    <w:rPr>
                                                      <w:rFonts w:ascii="Times New Roman" w:eastAsia="宋体" w:hAnsi="Times New Roman" w:cs="Times New Roman"/>
                                                      <w:color w:val="000000"/>
                                                      <w:kern w:val="0"/>
                                                      <w:sz w:val="24"/>
                                                      <w:szCs w:val="24"/>
                                                    </w:rPr>
                                                    <w:t>‬</w:t>
                                                  </w:r>
                                                  <w:dir w:val="rtl">
                                                    <w:r w:rsidRPr="00126D7A">
                                                      <w:rPr>
                                                        <w:rFonts w:ascii="Times New Roman" w:eastAsia="宋体" w:hAnsi="Times New Roman" w:cs="Times New Roman"/>
                                                        <w:color w:val="000000"/>
                                                        <w:kern w:val="0"/>
                                                        <w:sz w:val="24"/>
                                                        <w:szCs w:val="24"/>
                                                      </w:rPr>
                                                      <w:t>‬</w:t>
                                                    </w:r>
                                                    <w:dir w:val="ltr">
                                                      <w:r w:rsidRPr="00126D7A">
                                                        <w:rPr>
                                                          <w:rFonts w:ascii="Times New Roman" w:eastAsia="宋体" w:hAnsi="Times New Roman" w:cs="Times New Roman"/>
                                                          <w:color w:val="000000"/>
                                                          <w:kern w:val="0"/>
                                                          <w:sz w:val="24"/>
                                                          <w:szCs w:val="24"/>
                                                        </w:rPr>
                                                        <w:t>‬</w:t>
                                                      </w:r>
                                                      <w:dir w:val="ltr">
                                                        <w:r w:rsidRPr="00126D7A">
                                                          <w:rPr>
                                                            <w:rFonts w:ascii="Times New Roman" w:eastAsia="宋体" w:hAnsi="Times New Roman" w:cs="Times New Roman"/>
                                                            <w:color w:val="000000"/>
                                                            <w:kern w:val="0"/>
                                                            <w:sz w:val="24"/>
                                                            <w:szCs w:val="24"/>
                                                          </w:rPr>
                                                          <w:t>‬</w:t>
                                                        </w:r>
                                                        <w:dir w:val="ltr">
                                                          <w:r w:rsidRPr="00126D7A">
                                                            <w:rPr>
                                                              <w:rFonts w:ascii="Times New Roman" w:eastAsia="宋体" w:hAnsi="Times New Roman" w:cs="Times New Roman"/>
                                                              <w:color w:val="000000"/>
                                                              <w:kern w:val="0"/>
                                                              <w:sz w:val="24"/>
                                                              <w:szCs w:val="24"/>
                                                            </w:rPr>
                                                            <w:t>‬</w:t>
                                                          </w:r>
                                                          <w:dir w:val="ltr">
                                                            <w:r w:rsidRPr="00126D7A">
                                                              <w:rPr>
                                                                <w:rFonts w:ascii="Times New Roman" w:eastAsia="宋体" w:hAnsi="Times New Roman" w:cs="Times New Roman"/>
                                                                <w:color w:val="000000"/>
                                                                <w:kern w:val="0"/>
                                                                <w:sz w:val="24"/>
                                                                <w:szCs w:val="24"/>
                                                              </w:rPr>
                                                              <w:t>‬</w:t>
                                                            </w:r>
                                                            <w:dir w:val="ltr">
                                                              <w:r w:rsidRPr="00126D7A">
                                                                <w:rPr>
                                                                  <w:rFonts w:ascii="Times New Roman" w:eastAsia="宋体" w:hAnsi="Times New Roman" w:cs="Times New Roman"/>
                                                                  <w:color w:val="000000"/>
                                                                  <w:kern w:val="0"/>
                                                                  <w:sz w:val="24"/>
                                                                  <w:szCs w:val="24"/>
                                                                </w:rPr>
                                                                <w:t>‬</w:t>
                                                              </w:r>
                                                              <w:dir w:val="ltr">
                                                                <w:r w:rsidRPr="00126D7A">
                                                                  <w:rPr>
                                                                    <w:rFonts w:ascii="Times New Roman" w:eastAsia="宋体" w:hAnsi="Times New Roman" w:cs="Times New Roman"/>
                                                                    <w:color w:val="000000"/>
                                                                    <w:kern w:val="0"/>
                                                                    <w:sz w:val="24"/>
                                                                    <w:szCs w:val="24"/>
                                                                  </w:rPr>
                                                                  <w:t>‬</w:t>
                                                                </w:r>
                                                                <w:bdo w:val="rtl">
                                                                  <w:r w:rsidRPr="00126D7A">
                                                                    <w:rPr>
                                                                      <w:rFonts w:ascii="Times New Roman" w:eastAsia="宋体" w:hAnsi="Times New Roman" w:cs="Times New Roman"/>
                                                                      <w:color w:val="000000"/>
                                                                      <w:kern w:val="0"/>
                                                                      <w:sz w:val="24"/>
                                                                      <w:szCs w:val="24"/>
                                                                    </w:rPr>
                                                                    <w:t>‬</w:t>
                                                                  </w:r>
                                                                  <w:dir w:val="rtl">
                                                                    <w:r w:rsidRPr="00126D7A">
                                                                      <w:rPr>
                                                                        <w:rFonts w:ascii="Times New Roman" w:eastAsia="宋体" w:hAnsi="Times New Roman" w:cs="Times New Roman"/>
                                                                        <w:color w:val="000000"/>
                                                                        <w:kern w:val="0"/>
                                                                        <w:sz w:val="24"/>
                                                                        <w:szCs w:val="24"/>
                                                                      </w:rPr>
                                                                      <w:t>‬</w:t>
                                                                    </w:r>
                                                                    <w:dir w:val="ltr">
                                                                      <w:r w:rsidRPr="00126D7A">
                                                                        <w:rPr>
                                                                          <w:rFonts w:ascii="Times New Roman" w:eastAsia="宋体" w:hAnsi="Times New Roman" w:cs="Times New Roman"/>
                                                                          <w:color w:val="000000"/>
                                                                          <w:kern w:val="0"/>
                                                                          <w:sz w:val="24"/>
                                                                          <w:szCs w:val="24"/>
                                                                        </w:rPr>
                                                                        <w:t>‬</w:t>
                                                                      </w:r>
                                                                      <w:dir w:val="ltr">
                                                                        <w:r w:rsidRPr="00126D7A">
                                                                          <w:rPr>
                                                                            <w:rFonts w:ascii="Times New Roman" w:eastAsia="宋体" w:hAnsi="Times New Roman" w:cs="Times New Roman"/>
                                                                            <w:color w:val="000000"/>
                                                                            <w:kern w:val="0"/>
                                                                            <w:sz w:val="24"/>
                                                                            <w:szCs w:val="24"/>
                                                                          </w:rPr>
                                                                          <w:t>‬</w:t>
                                                                        </w:r>
                                                                        <w:dir w:val="ltr">
                                                                          <w:r w:rsidRPr="00126D7A">
                                                                            <w:rPr>
                                                                              <w:rFonts w:ascii="Times New Roman" w:eastAsia="宋体" w:hAnsi="Times New Roman" w:cs="Times New Roman"/>
                                                                              <w:color w:val="000000"/>
                                                                              <w:kern w:val="0"/>
                                                                              <w:sz w:val="24"/>
                                                                              <w:szCs w:val="24"/>
                                                                            </w:rPr>
                                                                            <w:t>‬</w:t>
                                                                          </w:r>
                                                                          <w:dir w:val="ltr">
                                                                            <w:r w:rsidRPr="00126D7A">
                                                                              <w:rPr>
                                                                                <w:rFonts w:ascii="Times New Roman" w:eastAsia="宋体" w:hAnsi="Times New Roman" w:cs="Times New Roman"/>
                                                                                <w:color w:val="000000"/>
                                                                                <w:kern w:val="0"/>
                                                                                <w:sz w:val="24"/>
                                                                                <w:szCs w:val="24"/>
                                                                              </w:rPr>
                                                                              <w:t>‬</w:t>
                                                                            </w:r>
                                                                            <w:dir w:val="ltr">
                                                                              <w:r w:rsidRPr="00126D7A">
                                                                                <w:rPr>
                                                                                  <w:rFonts w:ascii="Times New Roman" w:eastAsia="宋体" w:hAnsi="Times New Roman" w:cs="Times New Roman"/>
                                                                                  <w:color w:val="000000"/>
                                                                                  <w:kern w:val="0"/>
                                                                                  <w:sz w:val="24"/>
                                                                                  <w:szCs w:val="24"/>
                                                                                </w:rPr>
                                                                                <w:t>‬</w:t>
                                                                              </w:r>
                                                                              <w:dir w:val="ltr">
                                                                                <w:r w:rsidRPr="00126D7A">
                                                                                  <w:rPr>
                                                                                    <w:rFonts w:ascii="Times New Roman" w:eastAsia="宋体" w:hAnsi="Times New Roman" w:cs="Times New Roman"/>
                                                                                    <w:color w:val="000000"/>
                                                                                    <w:kern w:val="0"/>
                                                                                    <w:sz w:val="24"/>
                                                                                    <w:szCs w:val="24"/>
                                                                                  </w:rPr>
                                                                                  <w:t>‬</w:t>
                                                                                </w:r>
                                                                                <w:bdo w:val="rtl">
                                                                                  <w:r w:rsidRPr="00126D7A">
                                                                                    <w:rPr>
                                                                                      <w:rFonts w:ascii="Times New Roman" w:eastAsia="宋体" w:hAnsi="Times New Roman" w:cs="Times New Roman"/>
                                                                                      <w:color w:val="000000"/>
                                                                                      <w:kern w:val="0"/>
                                                                                      <w:sz w:val="24"/>
                                                                                      <w:szCs w:val="24"/>
                                                                                    </w:rPr>
                                                                                    <w:t>‬</w:t>
                                                                                  </w:r>
                                                                                  <w:dir w:val="rtl">
                                                                                    <w:r w:rsidRPr="00126D7A">
                                                                                      <w:rPr>
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<w:color w:val="000000"/>
                                                                                        <w:kern w:val="0"/>
                                                                                        <w:sz w:val="24"/>
                                                                                        <w:szCs w:val="24"/>
                                                                                      </w:rPr>
                                                                                      <w:t>‬</w:t>
                                                                                    </w:r>
                                                                                    <w:dir w:val="ltr">
                                                                                      <w:r w:rsidRPr="00126D7A">
                                                                                        <w:rPr>
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<w:color w:val="000000"/>
                                                                                          <w:kern w:val="0"/>
                                                                                          <w:sz w:val="24"/>
                                                                                          <w:szCs w:val="24"/>
                                                                                        </w:rPr>
                                                                                        <w:t>‬</w:t>
                                                                                      </w:r>
                                                                                      <w:dir w:val="ltr">
                                                                                        <w:r w:rsidRPr="00126D7A">
                                                                                          <w:rPr>
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<w:color w:val="000000"/>
                                                                                            <w:kern w:val="0"/>
                                                                                            <w:sz w:val="24"/>
                                                                                            <w:szCs w:val="24"/>
                                                                                          </w:rPr>
                                                                                          <w:t>‬</w:t>
                                                                                        </w:r>
                                                                                        <w:dir w:val="ltr">
                                                                                          <w:r w:rsidRPr="00126D7A">
                                                                                            <w:rPr>
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<w:color w:val="000000"/>
                                                                                              <w:kern w:val="0"/>
                                                                                              <w:sz w:val="24"/>
                                                                                              <w:szCs w:val="24"/>
                                                                                            </w:rPr>
                                                                                            <w:t>‬</w:t>
                                                                                          </w:r>
                                                                                          <w:dir w:val="ltr">
                                                                                            <w:r w:rsidRPr="00126D7A">
                                                                                              <w:rPr>
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<w:color w:val="000000"/>
                                                                                                <w:kern w:val="0"/>
                                                                                                <w:sz w:val="24"/>
                                                                                                <w:szCs w:val="24"/>
                                                                                              </w:rPr>
                                                                                              <w:t>‬</w:t>
                                                                                            </w:r>
                                                                                            <w:dir w:val="ltr">
                                                                                              <w:r w:rsidRPr="00126D7A">
                                                                                                <w:rPr>
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<w:color w:val="000000"/>
                                                                                                  <w:kern w:val="0"/>
                                                                                                  <w:sz w:val="24"/>
                                                                                                  <w:szCs w:val="24"/>
                                                                                                </w:rPr>
                                                                                                <w:t>‬</w:t>
                                                                                              </w:r>
                                                                                              <w:dir w:val="ltr">
                                                                                                <w:r w:rsidRPr="00126D7A">
                                                                                                  <w:rPr>
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<w:color w:val="000000"/>
                                                                                                    <w:kern w:val="0"/>
                                                                                                    <w:sz w:val="24"/>
                                                                                                    <w:szCs w:val="24"/>
                                                                                                  </w:rPr>
                                                                                                  <w:t>‬</w:t>
                                                                                                </w:r>
                                                                                                <w:bdo w:val="rtl">
                                                                                                  <w:r w:rsidRPr="00126D7A">
                                                                                                    <w:rPr>
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<w:color w:val="000000"/>
                                                                                                      <w:kern w:val="0"/>
                                                                                                      <w:sz w:val="24"/>
                                                                                                      <w:szCs w:val="24"/>
                                                                                                    </w:rPr>
                                                                                                    <w:t>‬</w:t>
                                                                                                  </w:r>
                                                                                                  <w:dir w:val="ltr">
                                                                                                    <w:r w:rsidRPr="00126D7A">
                                                                                                      <w:rPr>
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<w:color w:val="000000"/>
                                                                                                        <w:kern w:val="0"/>
                                                                                                        <w:sz w:val="24"/>
                                                                                                        <w:szCs w:val="24"/>
                                                                                                      </w:rPr>
                                                                                                      <w:t>‬</w:t>
                                                                                                    </w:r>
                                                                                                    <w:bdo w:val="ltr">
                                                                                                      <w:r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B38D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F6532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5E752E" w:rsidRPr="00126D7A">
                                                                                                        <w:rPr>
                                                                                                          <w:rFonts w:ascii="Times New Roman" w:eastAsia="宋体" w:hAnsi="Times New Roman" w:cs="Times New Roman"/>
                                                                                                          <w:color w:val="000000"/>
                                                                                                          <w:kern w:val="0"/>
                                                                                                          <w:sz w:val="24"/>
                                                                                                          <w:szCs w:val="24"/>
                                                                                                        </w:rPr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7B1C6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B12842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F17803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EF5C00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CA3C2A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B6311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897D7F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  <w:r w:rsidR="00A032B4">
                                                                                                        <w:t>‬</w:t>
                                                                                                      </w:r>
                                                                                                    </w:bdo>
                                                                                                  </w:dir>
                                                                                                </w:bdo>
                                                                                              </w:dir>
                                                                                            </w:dir>
                                                                                          </w:dir>
                                                                                        </w:dir>
                                                                                      </w:dir>
                                                                                    </w:dir>
                                                                                  </w:dir>
                                                                                </w:bdo>
                                                                              </w:dir>
                                                                            </w:dir>
                                                                          </w:dir>
                                                                        </w:dir>
                                                                      </w:dir>
                                                                    </w:dir>
                                                                  </w:dir>
                                                                </w:bdo>
                                                              </w:dir>
                                                            </w:dir>
                                                          </w:dir>
                                                        </w:dir>
                                                      </w:dir>
                                                    </w:dir>
                                                  </w:dir>
                                                </w:bdo>
                                              </w:dir>
                                            </w:dir>
                                          </w:dir>
                                        </w:dir>
                                      </w:dir>
                                    </w:dir>
                                  </w:dir>
                                </w:bdo>
                              </w:dir>
                            </w:dir>
                          </w:dir>
                        </w:dir>
                      </w:dir>
                    </w:dir>
                  </w:dir>
                </w:bdo>
              </w:dir>
            </w:dir>
          </w:dir>
        </w:dir>
      </w:dir>
    </w:p>
    <w:p w14:paraId="0D6A6635" w14:textId="69210021" w:rsidR="00730849" w:rsidRPr="00126D7A" w:rsidRDefault="00730849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2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）当一共有</w:t>
      </w:r>
      <w:r w:rsidR="00567410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3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次输入用户名或密码不正确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，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输出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“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Incorrect </w:t>
      </w:r>
      <w:r w:rsidR="000B1FD1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input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for </w:t>
      </w:r>
      <w:r w:rsidR="00567410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3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times! Exit</w:t>
      </w:r>
      <w:r w:rsidR="0006576B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！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”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。</w:t>
      </w:r>
    </w:p>
    <w:p w14:paraId="3275D61F" w14:textId="1735B7B6" w:rsidR="00730849" w:rsidRPr="00126D7A" w:rsidRDefault="00730849" w:rsidP="000E2FE0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42D6B4BB" w14:textId="51A73647" w:rsidR="00730849" w:rsidRDefault="00730849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16DA35DC" w14:textId="4C50FA42" w:rsidR="00456B4A" w:rsidRDefault="00456B4A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599D9ECD" w14:textId="77777777" w:rsidR="00456B4A" w:rsidRPr="0097532F" w:rsidRDefault="00456B4A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1EBD9584" w14:textId="6BE06536" w:rsidR="008C5884" w:rsidRDefault="008C5884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3</w:t>
      </w:r>
      <w:r w:rsidR="00126D7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.</w:t>
      </w:r>
      <w:r w:rsid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 xml:space="preserve"> </w:t>
      </w:r>
      <w:r w:rsidR="00456B4A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编写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公式求自然对数的底数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e</w:t>
      </w:r>
      <w:r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的值</w:t>
      </w:r>
      <w:r w:rsidR="003C7C6C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，直到最后一项的绝对值小于</w:t>
      </w:r>
      <w:r w:rsidR="003C7C6C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10</w:t>
      </w:r>
      <w:r w:rsidR="003C7C6C" w:rsidRPr="00456B4A">
        <w:rPr>
          <w:rFonts w:ascii="Times New Roman" w:eastAsia="宋体" w:hAnsi="Times New Roman" w:cs="Times New Roman"/>
          <w:color w:val="000000"/>
          <w:kern w:val="0"/>
          <w:sz w:val="24"/>
          <w:szCs w:val="24"/>
          <w:vertAlign w:val="superscript"/>
        </w:rPr>
        <w:t>-6</w:t>
      </w:r>
      <w:r w:rsidR="003C7C6C" w:rsidRPr="00126D7A"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为止。</w:t>
      </w:r>
    </w:p>
    <w:p w14:paraId="1A97B411" w14:textId="77777777" w:rsidR="006D05A0" w:rsidRPr="00126D7A" w:rsidRDefault="006D05A0" w:rsidP="00126D7A">
      <w:pPr>
        <w:autoSpaceDE w:val="0"/>
        <w:autoSpaceDN w:val="0"/>
        <w:adjustRightInd w:val="0"/>
        <w:spacing w:afterLines="50" w:after="156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</w:p>
    <w:p w14:paraId="573569FD" w14:textId="29CBDCDB" w:rsidR="003C7C6C" w:rsidRPr="00126D7A" w:rsidRDefault="003C7C6C" w:rsidP="00217CFA">
      <w:pPr>
        <w:jc w:val="center"/>
        <w:rPr>
          <w:rFonts w:ascii="Times New Roman" w:eastAsia="宋体" w:hAnsi="Times New Roman" w:cs="Times New Roman"/>
          <w:color w:val="4A4A4A"/>
          <w:sz w:val="36"/>
          <w:szCs w:val="24"/>
          <w:shd w:val="clear" w:color="auto" w:fill="FFFFFF"/>
        </w:rPr>
      </w:pPr>
      <w:r w:rsidRPr="00126D7A">
        <w:rPr>
          <w:rFonts w:ascii="Times New Roman" w:eastAsia="宋体" w:hAnsi="Times New Roman" w:cs="Times New Roman"/>
          <w:color w:val="4A4A4A"/>
          <w:sz w:val="36"/>
          <w:szCs w:val="24"/>
          <w:shd w:val="clear" w:color="auto" w:fill="FFFFFF"/>
        </w:rPr>
        <w:t>e≈1+</w:t>
      </w:r>
      <m:oMath>
        <m:f>
          <m:fPr>
            <m:ctrlP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1!</m:t>
            </m:r>
          </m:den>
        </m:f>
      </m:oMath>
      <w:r w:rsidRPr="00126D7A">
        <w:rPr>
          <w:rFonts w:ascii="Times New Roman" w:eastAsia="宋体" w:hAnsi="Times New Roman" w:cs="Times New Roman"/>
          <w:color w:val="4A4A4A"/>
          <w:sz w:val="36"/>
          <w:szCs w:val="24"/>
          <w:shd w:val="clear" w:color="auto" w:fill="FFFFFF"/>
        </w:rPr>
        <w:t>+</w:t>
      </w:r>
      <m:oMath>
        <m:f>
          <m:fPr>
            <m:ctrlP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2!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color w:val="4A4A4A"/>
            <w:sz w:val="36"/>
            <w:szCs w:val="24"/>
            <w:shd w:val="clear" w:color="auto" w:fill="FFFFFF"/>
          </w:rPr>
          <m:t>+…+</m:t>
        </m:r>
        <m:f>
          <m:fPr>
            <m:ctrlP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</m:ctrlPr>
          </m:fPr>
          <m:num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color w:val="4A4A4A"/>
                <w:sz w:val="36"/>
                <w:szCs w:val="24"/>
                <w:shd w:val="clear" w:color="auto" w:fill="FFFFFF"/>
              </w:rPr>
              <m:t>n!</m:t>
            </m:r>
          </m:den>
        </m:f>
      </m:oMath>
    </w:p>
    <w:p w14:paraId="75AA89DE" w14:textId="44F5982A" w:rsidR="00012D54" w:rsidRDefault="00012D54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1CDB5947" w14:textId="0EE1FCBC" w:rsidR="00126D7A" w:rsidRDefault="00126D7A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0EA97F1C" w14:textId="177DFB3D" w:rsidR="00456B4A" w:rsidRDefault="00456B4A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571C1120" w14:textId="77777777" w:rsidR="00456B4A" w:rsidRPr="00126D7A" w:rsidRDefault="00456B4A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5E97BF10" w14:textId="37048E3C" w:rsidR="00217CFA" w:rsidRDefault="00217CFA" w:rsidP="00217CFA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  <w:r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4</w:t>
      </w:r>
      <w:r w:rsidR="00A36D36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.</w:t>
      </w:r>
      <w:r w:rsidR="00A36D36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456B4A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编写程序，</w:t>
      </w:r>
      <w:r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打印运行效果如下图所示的九九乘法表。</w:t>
      </w:r>
    </w:p>
    <w:p w14:paraId="663036C0" w14:textId="77777777" w:rsidR="00A36D36" w:rsidRPr="00126D7A" w:rsidRDefault="00A36D36" w:rsidP="00217CFA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22B68330" w14:textId="62B158A3" w:rsidR="00217CFA" w:rsidRDefault="00217CFA" w:rsidP="00217CFA">
      <w:pPr>
        <w:jc w:val="center"/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  <w:r w:rsidRPr="00126D7A">
        <w:rPr>
          <w:rFonts w:ascii="Times New Roman" w:eastAsia="宋体" w:hAnsi="Times New Roman" w:cs="Times New Roman"/>
          <w:noProof/>
          <w:color w:val="4A4A4A"/>
          <w:sz w:val="24"/>
          <w:szCs w:val="24"/>
          <w:shd w:val="clear" w:color="auto" w:fill="FFFFFF"/>
        </w:rPr>
        <w:drawing>
          <wp:inline distT="0" distB="0" distL="0" distR="0" wp14:anchorId="081B648A" wp14:editId="4556ED32">
            <wp:extent cx="5308602" cy="1266825"/>
            <wp:effectExtent l="0" t="0" r="6350" b="0"/>
            <wp:docPr id="1" name="图片 1" descr="C:\Users\Qi\AppData\Local\Temp\155766023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i\AppData\Local\Temp\1557660230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012" cy="1289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24CD7" w14:textId="156AB5F7" w:rsidR="00A36D36" w:rsidRDefault="00A36D36" w:rsidP="00217CFA">
      <w:pPr>
        <w:jc w:val="center"/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307662C0" w14:textId="77777777" w:rsidR="00456B4A" w:rsidRDefault="00456B4A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383A66C1" w14:textId="4FFE555E" w:rsidR="00456B4A" w:rsidRDefault="00456B4A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022308BF" w14:textId="6D149DA3" w:rsidR="00012D54" w:rsidRDefault="00012D54" w:rsidP="00012D54">
      <w:pPr>
        <w:rPr>
          <w:rFonts w:cs="Times"/>
          <w:kern w:val="0"/>
          <w:sz w:val="24"/>
        </w:rPr>
      </w:pPr>
      <w:r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lastRenderedPageBreak/>
        <w:t>5</w:t>
      </w:r>
      <w:r w:rsidR="00A36D36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.</w:t>
      </w:r>
      <w:r w:rsidR="00A36D36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编写程序，输出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2000~3000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之间的所有</w:t>
      </w:r>
      <w:r w:rsidR="005B1CE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非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闰年</w:t>
      </w:r>
      <w:r w:rsidR="00A7718B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。要求一行显示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运行</w:t>
      </w:r>
      <w:r w:rsidR="00A7718B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15</w:t>
      </w:r>
      <w:r w:rsidR="00A7718B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个数，</w:t>
      </w:r>
      <w:r w:rsidR="001B16FD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部分</w:t>
      </w:r>
      <w:r w:rsidR="007E604D" w:rsidRPr="00126D7A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>效果如图所示。</w:t>
      </w:r>
      <w:r w:rsidR="005E2B55" w:rsidRPr="00640D1B">
        <w:rPr>
          <w:rFonts w:ascii="Times New Roman" w:hAnsi="Times New Roman" w:cs="Times New Roman"/>
          <w:kern w:val="0"/>
          <w:sz w:val="24"/>
        </w:rPr>
        <w:t>（注：闰年包含普通闰年和世纪闰年。其中，普通闰年指能被</w:t>
      </w:r>
      <w:r w:rsidR="005E2B55" w:rsidRPr="00640D1B">
        <w:rPr>
          <w:rFonts w:ascii="Times New Roman" w:hAnsi="Times New Roman" w:cs="Times New Roman"/>
          <w:kern w:val="0"/>
          <w:sz w:val="24"/>
        </w:rPr>
        <w:t>4</w:t>
      </w:r>
      <w:r w:rsidR="005E2B55" w:rsidRPr="00640D1B">
        <w:rPr>
          <w:rFonts w:ascii="Times New Roman" w:hAnsi="Times New Roman" w:cs="Times New Roman"/>
          <w:kern w:val="0"/>
          <w:sz w:val="24"/>
        </w:rPr>
        <w:t>整除但不能被</w:t>
      </w:r>
      <w:r w:rsidR="005E2B55" w:rsidRPr="00640D1B">
        <w:rPr>
          <w:rFonts w:ascii="Times New Roman" w:hAnsi="Times New Roman" w:cs="Times New Roman"/>
          <w:kern w:val="0"/>
          <w:sz w:val="24"/>
        </w:rPr>
        <w:t>100</w:t>
      </w:r>
      <w:r w:rsidR="005E2B55" w:rsidRPr="00640D1B">
        <w:rPr>
          <w:rFonts w:ascii="Times New Roman" w:hAnsi="Times New Roman" w:cs="Times New Roman"/>
          <w:kern w:val="0"/>
          <w:sz w:val="24"/>
        </w:rPr>
        <w:t>整除的年份；世纪闰年指能被</w:t>
      </w:r>
      <w:r w:rsidR="005E2B55" w:rsidRPr="00640D1B">
        <w:rPr>
          <w:rFonts w:ascii="Times New Roman" w:hAnsi="Times New Roman" w:cs="Times New Roman"/>
          <w:kern w:val="0"/>
          <w:sz w:val="24"/>
        </w:rPr>
        <w:t>400</w:t>
      </w:r>
      <w:r w:rsidR="005E2B55" w:rsidRPr="00640D1B">
        <w:rPr>
          <w:rFonts w:ascii="Times New Roman" w:hAnsi="Times New Roman" w:cs="Times New Roman"/>
          <w:kern w:val="0"/>
          <w:sz w:val="24"/>
        </w:rPr>
        <w:t>整除的年份）</w:t>
      </w:r>
    </w:p>
    <w:p w14:paraId="4AF0748B" w14:textId="77777777" w:rsidR="005E2B55" w:rsidRDefault="005E2B55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4A0B5B53" w14:textId="59FD68B1" w:rsidR="00A36D36" w:rsidRPr="002923CF" w:rsidRDefault="002923CF" w:rsidP="00012D54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  <w:r w:rsidRPr="002923CF">
        <w:rPr>
          <w:rFonts w:ascii="Times New Roman" w:eastAsia="宋体" w:hAnsi="Times New Roman" w:cs="Times New Roman"/>
          <w:noProof/>
          <w:color w:val="4A4A4A"/>
          <w:sz w:val="24"/>
          <w:szCs w:val="24"/>
          <w:shd w:val="clear" w:color="auto" w:fill="FFFFFF"/>
        </w:rPr>
        <w:drawing>
          <wp:inline distT="0" distB="0" distL="0" distR="0" wp14:anchorId="77ADF7E5" wp14:editId="2E5A51B5">
            <wp:extent cx="5086350" cy="1943100"/>
            <wp:effectExtent l="0" t="0" r="0" b="0"/>
            <wp:docPr id="3" name="图片 3" descr="C:\Users\Qi\AppData\Local\Temp\155780270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Qi\AppData\Local\Temp\1557802708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9C1DF" w14:textId="52CD65A3" w:rsidR="00A7718B" w:rsidRDefault="00A7718B" w:rsidP="00A7718B">
      <w:pPr>
        <w:jc w:val="center"/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p w14:paraId="2A0ED5E5" w14:textId="581CC0D1" w:rsidR="007F706C" w:rsidRPr="001738DD" w:rsidRDefault="007F706C" w:rsidP="007F706C">
      <w:pPr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  <w:r w:rsidRPr="001738DD"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  <w:t xml:space="preserve">6. </w:t>
      </w:r>
      <w:r w:rsidRPr="001738DD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采用</w:t>
      </w:r>
      <w:r w:rsidRPr="0097532F">
        <w:rPr>
          <w:rFonts w:ascii="Times New Roman" w:eastAsia="宋体" w:hAnsi="Times New Roman" w:cs="Times New Roman" w:hint="eastAsia"/>
          <w:b/>
          <w:bCs/>
          <w:color w:val="FF0000"/>
          <w:sz w:val="24"/>
          <w:szCs w:val="24"/>
          <w:shd w:val="clear" w:color="auto" w:fill="FFFFFF"/>
        </w:rPr>
        <w:t>函数</w:t>
      </w:r>
      <w:r w:rsidRPr="001738DD">
        <w:rPr>
          <w:rFonts w:ascii="Times New Roman" w:eastAsia="宋体" w:hAnsi="Times New Roman" w:cs="Times New Roman" w:hint="eastAsia"/>
          <w:color w:val="4A4A4A"/>
          <w:sz w:val="24"/>
          <w:szCs w:val="24"/>
          <w:shd w:val="clear" w:color="auto" w:fill="FFFFFF"/>
        </w:rPr>
        <w:t>的形式，绘制出下图。</w:t>
      </w:r>
    </w:p>
    <w:p w14:paraId="16308DFB" w14:textId="19525279" w:rsidR="007F706C" w:rsidRDefault="007F706C" w:rsidP="007F706C">
      <w:pPr>
        <w:jc w:val="center"/>
      </w:pPr>
      <w:r>
        <w:rPr>
          <w:noProof/>
        </w:rPr>
        <w:drawing>
          <wp:inline distT="0" distB="0" distL="0" distR="0" wp14:anchorId="30EA5D6C" wp14:editId="45278CD3">
            <wp:extent cx="3048000" cy="271018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1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0F06A" w14:textId="77777777" w:rsidR="007F706C" w:rsidRPr="00126D7A" w:rsidRDefault="007F706C" w:rsidP="00A7718B">
      <w:pPr>
        <w:jc w:val="center"/>
        <w:rPr>
          <w:rFonts w:ascii="Times New Roman" w:eastAsia="宋体" w:hAnsi="Times New Roman" w:cs="Times New Roman"/>
          <w:color w:val="4A4A4A"/>
          <w:sz w:val="24"/>
          <w:szCs w:val="24"/>
          <w:shd w:val="clear" w:color="auto" w:fill="FFFFFF"/>
        </w:rPr>
      </w:pPr>
    </w:p>
    <w:sectPr w:rsidR="007F706C" w:rsidRPr="00126D7A" w:rsidSect="009A76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23D75" w14:textId="77777777" w:rsidR="00A032B4" w:rsidRDefault="00A032B4" w:rsidP="00F71171">
      <w:r>
        <w:separator/>
      </w:r>
    </w:p>
  </w:endnote>
  <w:endnote w:type="continuationSeparator" w:id="0">
    <w:p w14:paraId="4A64C0E6" w14:textId="77777777" w:rsidR="00A032B4" w:rsidRDefault="00A032B4" w:rsidP="00F711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53730" w14:textId="77777777" w:rsidR="00A032B4" w:rsidRDefault="00A032B4" w:rsidP="00F71171">
      <w:r>
        <w:separator/>
      </w:r>
    </w:p>
  </w:footnote>
  <w:footnote w:type="continuationSeparator" w:id="0">
    <w:p w14:paraId="47F35E17" w14:textId="77777777" w:rsidR="00A032B4" w:rsidRDefault="00A032B4" w:rsidP="00F711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DIzN7I0MTOxNLRU0lEKTi0uzszPAykwNK4FAJIUKbEtAAAA"/>
  </w:docVars>
  <w:rsids>
    <w:rsidRoot w:val="00D51588"/>
    <w:rsid w:val="00012D54"/>
    <w:rsid w:val="00025CE1"/>
    <w:rsid w:val="0006576B"/>
    <w:rsid w:val="000B1FD1"/>
    <w:rsid w:val="000E2FE0"/>
    <w:rsid w:val="00126D7A"/>
    <w:rsid w:val="001738DD"/>
    <w:rsid w:val="001A66E1"/>
    <w:rsid w:val="001B16FD"/>
    <w:rsid w:val="001C13A3"/>
    <w:rsid w:val="00217CFA"/>
    <w:rsid w:val="002923CF"/>
    <w:rsid w:val="002F25CE"/>
    <w:rsid w:val="003C7C6C"/>
    <w:rsid w:val="00456B4A"/>
    <w:rsid w:val="00564C1C"/>
    <w:rsid w:val="00567410"/>
    <w:rsid w:val="005774C2"/>
    <w:rsid w:val="005B1CED"/>
    <w:rsid w:val="005B73F8"/>
    <w:rsid w:val="005E2B55"/>
    <w:rsid w:val="005E752E"/>
    <w:rsid w:val="0060405A"/>
    <w:rsid w:val="00640D1B"/>
    <w:rsid w:val="00693473"/>
    <w:rsid w:val="006D05A0"/>
    <w:rsid w:val="00730849"/>
    <w:rsid w:val="007B1C63"/>
    <w:rsid w:val="007E604D"/>
    <w:rsid w:val="007F706C"/>
    <w:rsid w:val="00897D7F"/>
    <w:rsid w:val="008B6311"/>
    <w:rsid w:val="008C5884"/>
    <w:rsid w:val="008F550C"/>
    <w:rsid w:val="008F6B8E"/>
    <w:rsid w:val="0097532F"/>
    <w:rsid w:val="009A7699"/>
    <w:rsid w:val="00A032B4"/>
    <w:rsid w:val="00A04609"/>
    <w:rsid w:val="00A36D36"/>
    <w:rsid w:val="00A7718B"/>
    <w:rsid w:val="00A9478C"/>
    <w:rsid w:val="00B12842"/>
    <w:rsid w:val="00B34453"/>
    <w:rsid w:val="00BA228D"/>
    <w:rsid w:val="00C200C5"/>
    <w:rsid w:val="00C240A3"/>
    <w:rsid w:val="00C40563"/>
    <w:rsid w:val="00CA3C2A"/>
    <w:rsid w:val="00CB38D2"/>
    <w:rsid w:val="00CF189A"/>
    <w:rsid w:val="00CF6532"/>
    <w:rsid w:val="00D51588"/>
    <w:rsid w:val="00DB5194"/>
    <w:rsid w:val="00EF5C00"/>
    <w:rsid w:val="00F15F04"/>
    <w:rsid w:val="00F17803"/>
    <w:rsid w:val="00F27AA1"/>
    <w:rsid w:val="00F345A9"/>
    <w:rsid w:val="00F674A1"/>
    <w:rsid w:val="00F71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AB756C"/>
  <w15:chartTrackingRefBased/>
  <w15:docId w15:val="{64396B81-118C-4219-B61B-5A82FF3AC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2F25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711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7117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711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71171"/>
    <w:rPr>
      <w:sz w:val="18"/>
      <w:szCs w:val="18"/>
    </w:rPr>
  </w:style>
  <w:style w:type="character" w:styleId="a8">
    <w:name w:val="Placeholder Text"/>
    <w:basedOn w:val="a0"/>
    <w:uiPriority w:val="99"/>
    <w:semiHidden/>
    <w:rsid w:val="003C7C6C"/>
    <w:rPr>
      <w:color w:val="808080"/>
    </w:rPr>
  </w:style>
  <w:style w:type="paragraph" w:styleId="a9">
    <w:name w:val="Normal (Web)"/>
    <w:basedOn w:val="a"/>
    <w:uiPriority w:val="99"/>
    <w:semiHidden/>
    <w:unhideWhenUsed/>
    <w:rsid w:val="0073084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water-mark">
    <w:name w:val="water-mark"/>
    <w:basedOn w:val="a0"/>
    <w:rsid w:val="00730849"/>
  </w:style>
  <w:style w:type="character" w:customStyle="1" w:styleId="token">
    <w:name w:val="token"/>
    <w:basedOn w:val="a0"/>
    <w:rsid w:val="00730849"/>
  </w:style>
  <w:style w:type="paragraph" w:styleId="aa">
    <w:name w:val="List Paragraph"/>
    <w:basedOn w:val="a"/>
    <w:uiPriority w:val="34"/>
    <w:qFormat/>
    <w:rsid w:val="00F674A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3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465</Words>
  <Characters>2651</Characters>
  <Application>Microsoft Office Word</Application>
  <DocSecurity>0</DocSecurity>
  <Lines>22</Lines>
  <Paragraphs>6</Paragraphs>
  <ScaleCrop>false</ScaleCrop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</dc:creator>
  <cp:keywords/>
  <dc:description/>
  <cp:lastModifiedBy>Qi Chen</cp:lastModifiedBy>
  <cp:revision>19</cp:revision>
  <dcterms:created xsi:type="dcterms:W3CDTF">2019-05-13T06:55:00Z</dcterms:created>
  <dcterms:modified xsi:type="dcterms:W3CDTF">2021-07-17T05:30:00Z</dcterms:modified>
</cp:coreProperties>
</file>